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4EE28" w14:textId="77777777" w:rsidR="00E465B8" w:rsidRPr="00E465B8" w:rsidRDefault="00F9571D" w:rsidP="00E465B8">
      <w:pPr>
        <w:spacing w:after="0" w:line="240" w:lineRule="auto"/>
        <w:jc w:val="center"/>
        <w:rPr>
          <w:rFonts w:ascii="Britannic Bold" w:hAnsi="Britannic Bold"/>
          <w:sz w:val="72"/>
          <w:szCs w:val="72"/>
        </w:rPr>
      </w:pPr>
      <w:r w:rsidRPr="00E465B8">
        <w:rPr>
          <w:rFonts w:ascii="Britannic Bold" w:hAnsi="Britannic Bold"/>
          <w:sz w:val="72"/>
          <w:szCs w:val="72"/>
        </w:rPr>
        <w:t>YouthBuild Memphis</w:t>
      </w:r>
    </w:p>
    <w:p w14:paraId="106145E8" w14:textId="32548BBE" w:rsidR="00E465B8" w:rsidRDefault="00953D16" w:rsidP="00E465B8">
      <w:pPr>
        <w:pStyle w:val="NoSpacing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30</w:t>
      </w:r>
      <w:r w:rsidR="00E465B8" w:rsidRPr="00E465B8">
        <w:rPr>
          <w:rFonts w:ascii="Times New Roman" w:hAnsi="Times New Roman" w:cs="Times New Roman"/>
          <w:b/>
          <w:i/>
          <w:sz w:val="32"/>
          <w:szCs w:val="32"/>
        </w:rPr>
        <w:t xml:space="preserve"> weeks plus Two (2) Weeks of Orientation/Mental Toughness</w:t>
      </w:r>
    </w:p>
    <w:p w14:paraId="7081B995" w14:textId="3D12BD37" w:rsidR="00953D16" w:rsidRPr="00E465B8" w:rsidRDefault="00953D16" w:rsidP="00E465B8">
      <w:pPr>
        <w:pStyle w:val="NoSpacing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9 Month - Program Curriculum</w:t>
      </w:r>
    </w:p>
    <w:p w14:paraId="7EC392CB" w14:textId="48981B95" w:rsidR="00F9571D" w:rsidRDefault="00E465B8" w:rsidP="0097115C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E465B8">
        <w:rPr>
          <w:rFonts w:ascii="Times New Roman" w:hAnsi="Times New Roman" w:cs="Times New Roman"/>
          <w:b/>
          <w:i/>
          <w:sz w:val="24"/>
          <w:szCs w:val="24"/>
        </w:rPr>
        <w:t xml:space="preserve">Basic </w:t>
      </w:r>
      <w:r w:rsidR="00F9571D" w:rsidRPr="00E465B8">
        <w:rPr>
          <w:rFonts w:ascii="Times New Roman" w:hAnsi="Times New Roman" w:cs="Times New Roman"/>
          <w:b/>
          <w:i/>
          <w:sz w:val="24"/>
          <w:szCs w:val="24"/>
        </w:rPr>
        <w:t>Structure</w:t>
      </w:r>
      <w:r w:rsidRPr="00E465B8">
        <w:rPr>
          <w:rFonts w:ascii="Times New Roman" w:hAnsi="Times New Roman" w:cs="Times New Roman"/>
          <w:b/>
          <w:i/>
          <w:sz w:val="24"/>
          <w:szCs w:val="24"/>
        </w:rPr>
        <w:t xml:space="preserve"> - General Instructional Time </w:t>
      </w:r>
      <w:r w:rsidR="00F9571D" w:rsidRPr="00E465B8">
        <w:rPr>
          <w:rFonts w:ascii="Times New Roman" w:hAnsi="Times New Roman" w:cs="Times New Roman"/>
          <w:b/>
          <w:i/>
          <w:sz w:val="24"/>
          <w:szCs w:val="24"/>
        </w:rPr>
        <w:t>8am -12 noon</w:t>
      </w:r>
    </w:p>
    <w:p w14:paraId="0E670E5B" w14:textId="265E0390" w:rsidR="00EE087F" w:rsidRPr="00E465B8" w:rsidRDefault="00622EF3" w:rsidP="0097115C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Educational Structure Monday -Thursday</w:t>
      </w:r>
    </w:p>
    <w:p w14:paraId="2FE37AD2" w14:textId="77777777" w:rsidR="00F9571D" w:rsidRPr="00E465B8" w:rsidRDefault="00E465B8" w:rsidP="0097115C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E465B8">
        <w:rPr>
          <w:rFonts w:ascii="Times New Roman" w:hAnsi="Times New Roman" w:cs="Times New Roman"/>
          <w:b/>
          <w:i/>
          <w:sz w:val="24"/>
          <w:szCs w:val="24"/>
        </w:rPr>
        <w:t xml:space="preserve">Basic Structure – General Operational Times - </w:t>
      </w:r>
      <w:r w:rsidR="00F9571D" w:rsidRPr="00E465B8">
        <w:rPr>
          <w:rFonts w:ascii="Times New Roman" w:hAnsi="Times New Roman" w:cs="Times New Roman"/>
          <w:b/>
          <w:i/>
          <w:sz w:val="24"/>
          <w:szCs w:val="24"/>
        </w:rPr>
        <w:t>Monday – Thursday</w:t>
      </w:r>
    </w:p>
    <w:p w14:paraId="44EB948B" w14:textId="77777777" w:rsidR="00F9571D" w:rsidRPr="00E465B8" w:rsidRDefault="00F9571D" w:rsidP="0097115C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E465B8">
        <w:rPr>
          <w:rFonts w:ascii="Times New Roman" w:hAnsi="Times New Roman" w:cs="Times New Roman"/>
          <w:b/>
          <w:i/>
          <w:sz w:val="24"/>
          <w:szCs w:val="24"/>
        </w:rPr>
        <w:t>Friday – Empowerment Day</w:t>
      </w:r>
    </w:p>
    <w:p w14:paraId="1CAE7290" w14:textId="77777777" w:rsidR="007E1D74" w:rsidRPr="00E465B8" w:rsidRDefault="007E1D74" w:rsidP="00D84963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TableGrid"/>
        <w:tblW w:w="1267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1080"/>
        <w:gridCol w:w="1030"/>
        <w:gridCol w:w="1590"/>
        <w:gridCol w:w="1679"/>
        <w:gridCol w:w="1616"/>
        <w:gridCol w:w="2028"/>
        <w:gridCol w:w="1507"/>
        <w:gridCol w:w="2099"/>
        <w:gridCol w:w="15"/>
        <w:gridCol w:w="26"/>
      </w:tblGrid>
      <w:tr w:rsidR="00C422A2" w14:paraId="2A888C27" w14:textId="77777777" w:rsidTr="00C422A2">
        <w:trPr>
          <w:gridAfter w:val="2"/>
          <w:wAfter w:w="41" w:type="dxa"/>
        </w:trPr>
        <w:tc>
          <w:tcPr>
            <w:tcW w:w="1080" w:type="dxa"/>
            <w:shd w:val="clear" w:color="auto" w:fill="A8D08D" w:themeFill="accent6" w:themeFillTint="99"/>
          </w:tcPr>
          <w:p w14:paraId="6B6DBE86" w14:textId="77777777" w:rsidR="00E465B8" w:rsidRPr="00F67945" w:rsidRDefault="00E465B8" w:rsidP="00F67945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7945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1030" w:type="dxa"/>
            <w:shd w:val="clear" w:color="auto" w:fill="A8D08D" w:themeFill="accent6" w:themeFillTint="99"/>
          </w:tcPr>
          <w:p w14:paraId="6C330E11" w14:textId="77777777" w:rsidR="00E465B8" w:rsidRPr="00F67945" w:rsidRDefault="00E465B8" w:rsidP="00F67945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7945">
              <w:rPr>
                <w:rFonts w:ascii="Times New Roman" w:hAnsi="Times New Roman" w:cs="Times New Roman"/>
                <w:b/>
                <w:sz w:val="24"/>
                <w:szCs w:val="24"/>
              </w:rPr>
              <w:t>Week</w:t>
            </w:r>
          </w:p>
        </w:tc>
        <w:tc>
          <w:tcPr>
            <w:tcW w:w="1590" w:type="dxa"/>
            <w:shd w:val="clear" w:color="auto" w:fill="A8D08D" w:themeFill="accent6" w:themeFillTint="99"/>
          </w:tcPr>
          <w:p w14:paraId="7DAF97E2" w14:textId="77777777" w:rsidR="00E465B8" w:rsidRPr="00F67945" w:rsidRDefault="00E465B8" w:rsidP="00F67945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7945">
              <w:rPr>
                <w:rFonts w:ascii="Times New Roman" w:hAnsi="Times New Roman" w:cs="Times New Roman"/>
                <w:b/>
                <w:sz w:val="24"/>
                <w:szCs w:val="24"/>
              </w:rPr>
              <w:t>Instructional Focus</w:t>
            </w:r>
          </w:p>
        </w:tc>
        <w:tc>
          <w:tcPr>
            <w:tcW w:w="1679" w:type="dxa"/>
            <w:shd w:val="clear" w:color="auto" w:fill="A8D08D" w:themeFill="accent6" w:themeFillTint="99"/>
          </w:tcPr>
          <w:p w14:paraId="5462C717" w14:textId="77777777" w:rsidR="00E465B8" w:rsidRPr="00F67945" w:rsidRDefault="00E465B8" w:rsidP="00F67945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7945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616" w:type="dxa"/>
            <w:shd w:val="clear" w:color="auto" w:fill="A8D08D" w:themeFill="accent6" w:themeFillTint="99"/>
          </w:tcPr>
          <w:p w14:paraId="6C7C9F49" w14:textId="77777777" w:rsidR="00E465B8" w:rsidRPr="00F67945" w:rsidRDefault="00E465B8" w:rsidP="00F67945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7945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2028" w:type="dxa"/>
            <w:shd w:val="clear" w:color="auto" w:fill="A8D08D" w:themeFill="accent6" w:themeFillTint="99"/>
          </w:tcPr>
          <w:p w14:paraId="03F79CDF" w14:textId="77777777" w:rsidR="00E465B8" w:rsidRPr="00F67945" w:rsidRDefault="00E465B8" w:rsidP="00F67945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7945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507" w:type="dxa"/>
            <w:shd w:val="clear" w:color="auto" w:fill="A8D08D" w:themeFill="accent6" w:themeFillTint="99"/>
          </w:tcPr>
          <w:p w14:paraId="4D49D979" w14:textId="77777777" w:rsidR="00E465B8" w:rsidRPr="00F67945" w:rsidRDefault="00E465B8" w:rsidP="00F67945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7945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2099" w:type="dxa"/>
            <w:shd w:val="clear" w:color="auto" w:fill="A8D08D" w:themeFill="accent6" w:themeFillTint="99"/>
          </w:tcPr>
          <w:p w14:paraId="2528D538" w14:textId="77777777" w:rsidR="00E465B8" w:rsidRPr="00F67945" w:rsidRDefault="00E465B8" w:rsidP="00F67945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7945">
              <w:rPr>
                <w:rFonts w:ascii="Times New Roman" w:hAnsi="Times New Roman" w:cs="Times New Roman"/>
                <w:b/>
                <w:sz w:val="24"/>
                <w:szCs w:val="24"/>
              </w:rPr>
              <w:t>Friday- Empowerment Friday</w:t>
            </w:r>
          </w:p>
        </w:tc>
      </w:tr>
      <w:tr w:rsidR="000363C5" w14:paraId="3237834A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53758098" w14:textId="5F0FA44D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7/22/19</w:t>
            </w:r>
          </w:p>
        </w:tc>
        <w:tc>
          <w:tcPr>
            <w:tcW w:w="1030" w:type="dxa"/>
          </w:tcPr>
          <w:p w14:paraId="5DD32B8C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Orientation Week 1</w:t>
            </w:r>
          </w:p>
        </w:tc>
        <w:tc>
          <w:tcPr>
            <w:tcW w:w="1590" w:type="dxa"/>
          </w:tcPr>
          <w:p w14:paraId="093A7C05" w14:textId="77777777" w:rsidR="00A721B2" w:rsidRPr="00C422A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Orientation/Mental Toughness</w:t>
            </w:r>
          </w:p>
        </w:tc>
        <w:tc>
          <w:tcPr>
            <w:tcW w:w="1679" w:type="dxa"/>
            <w:shd w:val="clear" w:color="auto" w:fill="FFFFFF" w:themeFill="background1"/>
          </w:tcPr>
          <w:p w14:paraId="23B47D59" w14:textId="7E703962" w:rsidR="00A721B2" w:rsidRDefault="005637F5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2</w:t>
            </w:r>
            <w:r w:rsidR="00A721B2" w:rsidRPr="00A721B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:00 - 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2</w:t>
            </w:r>
            <w:r w:rsidR="00A721B2" w:rsidRPr="00A721B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</w:p>
          <w:p w14:paraId="5E397547" w14:textId="77777777" w:rsidR="00A721B2" w:rsidRP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Icebreakers, welcome and congratulation </w:t>
            </w:r>
          </w:p>
          <w:p w14:paraId="5D551C9A" w14:textId="77777777" w:rsidR="00A721B2" w:rsidRP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A721B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45-9:00</w:t>
            </w:r>
          </w:p>
          <w:p w14:paraId="25372ACC" w14:textId="77777777" w:rsidR="00A721B2" w:rsidRP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Overview of Program</w:t>
            </w:r>
          </w:p>
          <w:p w14:paraId="50718855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A721B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9:45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E8815DF" w14:textId="77777777" w:rsidR="00A721B2" w:rsidRPr="00A721B2" w:rsidRDefault="00A721B2" w:rsidP="006D7AE3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Tour of Training Facilities </w:t>
            </w:r>
          </w:p>
          <w:p w14:paraId="35BBE28E" w14:textId="77777777" w:rsidR="00A721B2" w:rsidRP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A721B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10:00-–10:45 </w:t>
            </w:r>
          </w:p>
          <w:p w14:paraId="03EF3390" w14:textId="77777777" w:rsidR="00A721B2" w:rsidRP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Staff introductions, Program orientation, contract and program expectation</w:t>
            </w:r>
          </w:p>
          <w:p w14:paraId="0A99C3DA" w14:textId="77777777" w:rsidR="00A721B2" w:rsidRP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A721B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–11:45</w:t>
            </w:r>
          </w:p>
          <w:p w14:paraId="47FB3FF0" w14:textId="77777777" w:rsidR="00A721B2" w:rsidRP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Overview of Construction Project and Worksite</w:t>
            </w:r>
          </w:p>
          <w:p w14:paraId="0CD0A771" w14:textId="77777777" w:rsidR="00A721B2" w:rsidRP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A721B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11:00-11:45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Review of Participant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ha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ndbook and contract</w:t>
            </w:r>
          </w:p>
          <w:p w14:paraId="3BB457F1" w14:textId="77777777" w:rsidR="00A721B2" w:rsidRP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A721B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109E93BE" w14:textId="77777777" w:rsidR="00A721B2" w:rsidRPr="00A721B2" w:rsidRDefault="00A721B2" w:rsidP="00A721B2">
            <w:pPr>
              <w:jc w:val="center"/>
            </w:pP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Completion of Forms and the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i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Paperwork</w:t>
            </w:r>
          </w:p>
        </w:tc>
        <w:tc>
          <w:tcPr>
            <w:tcW w:w="1616" w:type="dxa"/>
          </w:tcPr>
          <w:p w14:paraId="2E9695AC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61F8C36B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Welcome, Roll Call, Icebreakers, Group Warm-Up</w:t>
            </w:r>
          </w:p>
          <w:p w14:paraId="1F6DDB35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9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547F32FB" w14:textId="77777777" w:rsidR="00A721B2" w:rsidRPr="00F67945" w:rsidRDefault="00A721B2" w:rsidP="006D7AE3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adblocks, </w:t>
            </w:r>
            <w:r w:rsidR="006D7AE3">
              <w:rPr>
                <w:rFonts w:ascii="Times New Roman" w:hAnsi="Times New Roman" w:cs="Times New Roman"/>
                <w:i/>
                <w:sz w:val="20"/>
                <w:szCs w:val="20"/>
              </w:rPr>
              <w:t>blockbusters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and Fear of Success Exercise</w:t>
            </w:r>
          </w:p>
          <w:p w14:paraId="2ED39FE6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10:00-–10:45 </w:t>
            </w:r>
          </w:p>
          <w:p w14:paraId="07AA16CC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Introduction to Construction Specialties</w:t>
            </w:r>
          </w:p>
          <w:p w14:paraId="2339343A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64955DAD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–11:45</w:t>
            </w:r>
          </w:p>
          <w:p w14:paraId="51379010" w14:textId="77777777" w:rsidR="00A721B2" w:rsidRPr="00F67945" w:rsidRDefault="00A721B2" w:rsidP="006D7AE3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Introduction to Construction Specialties</w:t>
            </w:r>
          </w:p>
          <w:p w14:paraId="5B9E83F6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6B395F83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General Discussion </w:t>
            </w:r>
            <w:r w:rsidR="004D153C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on Drug Free </w:t>
            </w:r>
            <w:r w:rsidR="004D153C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 xml:space="preserve">Workplace and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Labeling </w:t>
            </w:r>
          </w:p>
          <w:p w14:paraId="13121B0E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38A4A24E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1EF36959" w14:textId="77777777" w:rsidR="00A721B2" w:rsidRPr="007E1D74" w:rsidRDefault="00A721B2" w:rsidP="00A721B2">
            <w:pPr>
              <w:jc w:val="center"/>
              <w:rPr>
                <w:highlight w:val="yellow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or 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Completion of Forms and the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i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Paperwork</w:t>
            </w:r>
          </w:p>
        </w:tc>
        <w:tc>
          <w:tcPr>
            <w:tcW w:w="2028" w:type="dxa"/>
          </w:tcPr>
          <w:p w14:paraId="7B1D3B18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B70F7AA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Welcome, Roll Call, Icebreakers, Group Warm-Up</w:t>
            </w:r>
          </w:p>
          <w:p w14:paraId="27D9F69F" w14:textId="77777777" w:rsidR="004D153C" w:rsidRPr="004D153C" w:rsidRDefault="00A721B2" w:rsidP="004D153C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="004D153C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Conflict Resolution </w:t>
            </w:r>
          </w:p>
          <w:p w14:paraId="6FD6FEA3" w14:textId="77777777" w:rsidR="00A721B2" w:rsidRPr="004D153C" w:rsidRDefault="00A721B2" w:rsidP="004D153C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10:00-–10:45 </w:t>
            </w:r>
            <w:r w:rsidR="004D153C">
              <w:rPr>
                <w:rFonts w:ascii="Times New Roman" w:hAnsi="Times New Roman" w:cs="Times New Roman"/>
                <w:i/>
                <w:sz w:val="20"/>
                <w:szCs w:val="20"/>
              </w:rPr>
              <w:t>TABE</w:t>
            </w:r>
          </w:p>
          <w:p w14:paraId="25F39AFE" w14:textId="77777777" w:rsidR="004D153C" w:rsidRPr="00F67945" w:rsidRDefault="00A721B2" w:rsidP="004D153C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D8DCBC8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ISS Initial Assessment</w:t>
            </w:r>
          </w:p>
          <w:p w14:paraId="13CF7267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18649C7B" w14:textId="77777777" w:rsidR="004D153C" w:rsidRPr="00F67945" w:rsidRDefault="004D153C" w:rsidP="004D153C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Drug Screening</w:t>
            </w:r>
          </w:p>
          <w:p w14:paraId="66D3E3F6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6D2F0B43" w14:textId="77777777" w:rsidR="00A721B2" w:rsidRDefault="00A721B2" w:rsidP="00A721B2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or 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Completion of Forms and the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i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Paperwork</w:t>
            </w:r>
          </w:p>
          <w:p w14:paraId="22D690FD" w14:textId="1AF53B36" w:rsidR="002E68AC" w:rsidRPr="002E68AC" w:rsidRDefault="002E68AC" w:rsidP="00A721B2">
            <w:pPr>
              <w:jc w:val="center"/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  <w:u w:val="single"/>
              </w:rPr>
            </w:pPr>
            <w:r w:rsidRPr="002E68AC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  <w:u w:val="single"/>
              </w:rPr>
              <w:t xml:space="preserve">Noon- </w:t>
            </w:r>
            <w:proofErr w:type="spellStart"/>
            <w:r w:rsidRPr="002E68AC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  <w:u w:val="single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  <w:u w:val="single"/>
              </w:rPr>
              <w:t>:</w:t>
            </w:r>
            <w:r w:rsidRPr="002E68AC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  <w:u w:val="single"/>
              </w:rPr>
              <w:t>pm</w:t>
            </w:r>
            <w:proofErr w:type="spellEnd"/>
          </w:p>
          <w:p w14:paraId="69DD46EE" w14:textId="1B78FE20" w:rsidR="002E68AC" w:rsidRPr="007E1D74" w:rsidRDefault="002E68AC" w:rsidP="00A721B2">
            <w:pPr>
              <w:jc w:val="center"/>
              <w:rPr>
                <w:highlight w:val="yellow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areer Development Concepts; Goal Setting; Career Readiness</w:t>
            </w:r>
          </w:p>
        </w:tc>
        <w:tc>
          <w:tcPr>
            <w:tcW w:w="1507" w:type="dxa"/>
          </w:tcPr>
          <w:p w14:paraId="68F70E3F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68EA7567" w14:textId="49AD05D6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Welcome, Roll Call, Icebreakers, Group Warm-Up</w:t>
            </w:r>
            <w:r w:rsidR="00C422A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5A6ED8D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6FF3FABC" w14:textId="77777777" w:rsidR="004D153C" w:rsidRPr="004D153C" w:rsidRDefault="004D153C" w:rsidP="004D153C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Conflict Resolution </w:t>
            </w:r>
          </w:p>
          <w:p w14:paraId="7DE6E731" w14:textId="77777777" w:rsidR="00A721B2" w:rsidRPr="004D153C" w:rsidRDefault="00A721B2" w:rsidP="004D153C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A721B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-10:45</w:t>
            </w:r>
            <w:r w:rsidR="004D153C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TABE</w:t>
            </w:r>
          </w:p>
          <w:p w14:paraId="1E404E65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–11:45</w:t>
            </w:r>
          </w:p>
          <w:p w14:paraId="240C3B74" w14:textId="77777777" w:rsidR="00A721B2" w:rsidRDefault="004D153C" w:rsidP="004D153C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ISS Initial Assessment</w:t>
            </w:r>
            <w:r w:rsidR="00A721B2"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451A4EA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4B305B55" w14:textId="77777777" w:rsidR="004D153C" w:rsidRPr="00F67945" w:rsidRDefault="004D153C" w:rsidP="004D153C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Drug Screening</w:t>
            </w:r>
          </w:p>
          <w:p w14:paraId="192C99CF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5F154A14" w14:textId="77777777" w:rsidR="00A721B2" w:rsidRPr="007E1D74" w:rsidRDefault="00A721B2" w:rsidP="00A721B2">
            <w:pPr>
              <w:jc w:val="center"/>
              <w:rPr>
                <w:highlight w:val="yellow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or 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Completion of Forms and the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i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Paperwork</w:t>
            </w:r>
          </w:p>
        </w:tc>
        <w:tc>
          <w:tcPr>
            <w:tcW w:w="2099" w:type="dxa"/>
          </w:tcPr>
          <w:p w14:paraId="4EC7BDBA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5FC667F4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Welcome, Roll Call, Icebreakers, Group Warm-Up</w:t>
            </w:r>
          </w:p>
          <w:p w14:paraId="598EDE3F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58F0F239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ommunity Service Project Day</w:t>
            </w:r>
          </w:p>
          <w:p w14:paraId="2E895EA8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670126B9" w14:textId="77777777" w:rsidR="00A721B2" w:rsidRP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Scavenger Hurt Assignment</w:t>
            </w:r>
          </w:p>
        </w:tc>
      </w:tr>
      <w:tr w:rsidR="000363C5" w14:paraId="464618B3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16B47FEF" w14:textId="73BE4A5F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7/29/19</w:t>
            </w:r>
          </w:p>
        </w:tc>
        <w:tc>
          <w:tcPr>
            <w:tcW w:w="1030" w:type="dxa"/>
          </w:tcPr>
          <w:p w14:paraId="259CA355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Orientation Week 2</w:t>
            </w:r>
          </w:p>
        </w:tc>
        <w:tc>
          <w:tcPr>
            <w:tcW w:w="1590" w:type="dxa"/>
          </w:tcPr>
          <w:p w14:paraId="0532AD81" w14:textId="77777777" w:rsidR="00A721B2" w:rsidRPr="00C422A2" w:rsidRDefault="006D7AE3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Orientation/Mental Toughness</w:t>
            </w:r>
          </w:p>
        </w:tc>
        <w:tc>
          <w:tcPr>
            <w:tcW w:w="1679" w:type="dxa"/>
            <w:shd w:val="clear" w:color="auto" w:fill="FFFFFF" w:themeFill="background1"/>
          </w:tcPr>
          <w:p w14:paraId="0436D521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469B0D5B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Welcome, Roll Call, Icebreakers, Group Warm-Up</w:t>
            </w:r>
          </w:p>
          <w:p w14:paraId="455C4901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9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0698941" w14:textId="77777777" w:rsidR="00A721B2" w:rsidRPr="00F67945" w:rsidRDefault="004D153C" w:rsidP="004D153C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Overview of the past week</w:t>
            </w:r>
          </w:p>
          <w:p w14:paraId="6BC32694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10:00-–10:45 </w:t>
            </w:r>
          </w:p>
          <w:p w14:paraId="38ABDCCD" w14:textId="77777777" w:rsidR="00A721B2" w:rsidRPr="00F67945" w:rsidRDefault="004D153C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Scavenger Hurt Results</w:t>
            </w:r>
          </w:p>
          <w:p w14:paraId="34426F07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–11:45</w:t>
            </w:r>
          </w:p>
          <w:p w14:paraId="73AA2F1D" w14:textId="77777777" w:rsidR="00A721B2" w:rsidRPr="00F67945" w:rsidRDefault="004D153C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oup Counseling Sessions</w:t>
            </w:r>
          </w:p>
          <w:p w14:paraId="62DE67FD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094849E0" w14:textId="77777777" w:rsidR="004D153C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3546DE9B" w14:textId="77777777" w:rsidR="00A721B2" w:rsidRPr="00F67945" w:rsidRDefault="004D153C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First Aid Training</w:t>
            </w:r>
          </w:p>
          <w:p w14:paraId="7AD6BE0A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1B458EC1" w14:textId="77777777" w:rsidR="004D153C" w:rsidRPr="004D153C" w:rsidRDefault="004D153C" w:rsidP="004D153C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D153C">
              <w:rPr>
                <w:rFonts w:ascii="Times New Roman" w:hAnsi="Times New Roman" w:cs="Times New Roman"/>
                <w:i/>
                <w:sz w:val="20"/>
                <w:szCs w:val="20"/>
              </w:rPr>
              <w:t>Ropes Course Preview Personal Time</w:t>
            </w:r>
          </w:p>
          <w:p w14:paraId="5682452C" w14:textId="77777777" w:rsidR="00A721B2" w:rsidRPr="004D153C" w:rsidRDefault="004D153C" w:rsidP="004D153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4D153C">
              <w:rPr>
                <w:rFonts w:ascii="Times New Roman" w:hAnsi="Times New Roman" w:cs="Times New Roman"/>
                <w:i/>
                <w:sz w:val="20"/>
                <w:szCs w:val="20"/>
              </w:rPr>
              <w:t>Adjournment or Completion of Forms and their Paperwork</w:t>
            </w:r>
          </w:p>
        </w:tc>
        <w:tc>
          <w:tcPr>
            <w:tcW w:w="1616" w:type="dxa"/>
          </w:tcPr>
          <w:p w14:paraId="5EA498A0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6B8024B0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Welcome, Roll Call, Icebreakers, Group Warm-Up</w:t>
            </w:r>
          </w:p>
          <w:p w14:paraId="2E0C69BA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9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D40CCBA" w14:textId="77777777" w:rsidR="00A721B2" w:rsidRPr="00F67945" w:rsidRDefault="006D7AE3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Introduction to Professionalism</w:t>
            </w:r>
          </w:p>
          <w:p w14:paraId="29FAD257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10:00-–10:45 </w:t>
            </w:r>
          </w:p>
          <w:p w14:paraId="1664141F" w14:textId="77777777" w:rsidR="00A721B2" w:rsidRPr="00F67945" w:rsidRDefault="006D7AE3" w:rsidP="006D7AE3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ontinuation of Labeling and Positive self-identity</w:t>
            </w:r>
          </w:p>
          <w:p w14:paraId="1864ABCD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–11:45</w:t>
            </w:r>
          </w:p>
          <w:p w14:paraId="691F9656" w14:textId="77777777" w:rsidR="006D7AE3" w:rsidRPr="00F67945" w:rsidRDefault="006D7AE3" w:rsidP="006D7AE3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ontinuation of Construction Specialties</w:t>
            </w:r>
          </w:p>
          <w:p w14:paraId="7BD74A4A" w14:textId="77777777" w:rsidR="006D7AE3" w:rsidRPr="00F67945" w:rsidRDefault="00A721B2" w:rsidP="006D7AE3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="006D7AE3">
              <w:rPr>
                <w:rFonts w:ascii="Times New Roman" w:hAnsi="Times New Roman" w:cs="Times New Roman"/>
                <w:i/>
                <w:sz w:val="20"/>
                <w:szCs w:val="20"/>
              </w:rPr>
              <w:t>Continuation of Roadblocks, blockbusters and Fear of Success Exercise</w:t>
            </w:r>
          </w:p>
          <w:p w14:paraId="0D49EC0D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67F1693D" w14:textId="77777777" w:rsidR="00A721B2" w:rsidRPr="00F67945" w:rsidRDefault="00A721B2" w:rsidP="004D153C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335F440B" w14:textId="77777777" w:rsidR="00A721B2" w:rsidRPr="007E1D74" w:rsidRDefault="00A721B2" w:rsidP="004D153C">
            <w:pPr>
              <w:jc w:val="center"/>
              <w:rPr>
                <w:highlight w:val="yellow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or 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Completion of Forms and the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i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Paperwork</w:t>
            </w:r>
          </w:p>
        </w:tc>
        <w:tc>
          <w:tcPr>
            <w:tcW w:w="2028" w:type="dxa"/>
          </w:tcPr>
          <w:p w14:paraId="68C22FA3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7CAA71A7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Welcome, Roll Call, Icebreakers, Group Warm-Up</w:t>
            </w:r>
          </w:p>
          <w:p w14:paraId="31D71405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 w:rsidR="006D7AE3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327E380" w14:textId="77777777" w:rsidR="006D7AE3" w:rsidRDefault="006D7AE3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On-Site Construction Work</w:t>
            </w:r>
          </w:p>
          <w:p w14:paraId="4C4F7D9E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2092E141" w14:textId="77777777" w:rsidR="00A721B2" w:rsidRPr="00F67945" w:rsidRDefault="00A721B2" w:rsidP="006D7AE3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3DD83FB3" w14:textId="77777777" w:rsidR="00A721B2" w:rsidRPr="007E1D74" w:rsidRDefault="00A721B2" w:rsidP="006D7AE3">
            <w:pPr>
              <w:jc w:val="center"/>
              <w:rPr>
                <w:highlight w:val="yellow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or 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Completion of Forms and the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i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Paperwork</w:t>
            </w:r>
          </w:p>
        </w:tc>
        <w:tc>
          <w:tcPr>
            <w:tcW w:w="1507" w:type="dxa"/>
          </w:tcPr>
          <w:p w14:paraId="2C107BA3" w14:textId="77777777" w:rsidR="006D7AE3" w:rsidRDefault="006D7AE3" w:rsidP="006D7AE3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F63EC3E" w14:textId="77777777" w:rsidR="006D7AE3" w:rsidRPr="00F67945" w:rsidRDefault="006D7AE3" w:rsidP="006D7AE3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Welcome, Roll Call, Icebreakers, Group Warm-Up</w:t>
            </w:r>
          </w:p>
          <w:p w14:paraId="076AB9B4" w14:textId="77777777" w:rsidR="006D7AE3" w:rsidRDefault="006D7AE3" w:rsidP="006D7AE3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462E431" w14:textId="77777777" w:rsidR="006D7AE3" w:rsidRDefault="006D7AE3" w:rsidP="006D7AE3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Academic Work</w:t>
            </w:r>
          </w:p>
          <w:p w14:paraId="00D8EF51" w14:textId="77777777" w:rsidR="006D7AE3" w:rsidRPr="00F67945" w:rsidRDefault="006D7AE3" w:rsidP="006D7AE3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1D619CCB" w14:textId="77777777" w:rsidR="006D7AE3" w:rsidRPr="00F67945" w:rsidRDefault="006D7AE3" w:rsidP="006D7AE3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44C8CB39" w14:textId="77777777" w:rsidR="00A721B2" w:rsidRPr="007E1D74" w:rsidRDefault="006D7AE3" w:rsidP="006D7AE3">
            <w:pPr>
              <w:jc w:val="center"/>
              <w:rPr>
                <w:highlight w:val="yellow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or 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Completion of Forms and the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i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A721B2">
              <w:rPr>
                <w:rFonts w:ascii="Times New Roman" w:hAnsi="Times New Roman" w:cs="Times New Roman"/>
                <w:i/>
                <w:sz w:val="20"/>
                <w:szCs w:val="20"/>
              </w:rPr>
              <w:t>Paperwork</w:t>
            </w:r>
          </w:p>
        </w:tc>
        <w:tc>
          <w:tcPr>
            <w:tcW w:w="2099" w:type="dxa"/>
          </w:tcPr>
          <w:p w14:paraId="662926E1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53C56DBD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Welcome, Roll Call, Icebreakers, Group Warm-Up</w:t>
            </w:r>
          </w:p>
          <w:p w14:paraId="580FC9FE" w14:textId="77777777" w:rsidR="00A721B2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9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70C50969" w14:textId="77777777" w:rsidR="00A721B2" w:rsidRPr="00F67945" w:rsidRDefault="006D7AE3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Small Group Discussion</w:t>
            </w:r>
          </w:p>
          <w:p w14:paraId="5206EFD0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10:00-–10:45 </w:t>
            </w:r>
          </w:p>
          <w:p w14:paraId="6F2AE357" w14:textId="77777777" w:rsidR="00A721B2" w:rsidRPr="00F67945" w:rsidRDefault="006D7AE3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Appreciation</w:t>
            </w:r>
          </w:p>
          <w:p w14:paraId="5B606635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–11:45</w:t>
            </w:r>
          </w:p>
          <w:p w14:paraId="1C3DE4C9" w14:textId="77777777" w:rsidR="00A721B2" w:rsidRPr="00F67945" w:rsidRDefault="006D7AE3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resentation of Certification of Completion for Orientation</w:t>
            </w:r>
          </w:p>
          <w:p w14:paraId="0D7EAB38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4F7B3FA9" w14:textId="77777777" w:rsidR="00A721B2" w:rsidRPr="006D7AE3" w:rsidRDefault="006D7AE3" w:rsidP="006D7AE3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6D7AE3">
              <w:rPr>
                <w:rFonts w:ascii="Times New Roman" w:hAnsi="Times New Roman" w:cs="Times New Roman"/>
                <w:i/>
                <w:sz w:val="20"/>
                <w:szCs w:val="20"/>
              </w:rPr>
              <w:t>Next Step</w:t>
            </w:r>
            <w:r w:rsidR="008F6744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and Fun Activity</w:t>
            </w:r>
          </w:p>
        </w:tc>
      </w:tr>
      <w:tr w:rsidR="000363C5" w14:paraId="410CC947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0A2E70DC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>8/5/2019</w:t>
            </w:r>
          </w:p>
        </w:tc>
        <w:tc>
          <w:tcPr>
            <w:tcW w:w="1030" w:type="dxa"/>
          </w:tcPr>
          <w:p w14:paraId="32AC55A1" w14:textId="77777777" w:rsidR="00A721B2" w:rsidRPr="00F67945" w:rsidRDefault="00A721B2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F67945">
              <w:rPr>
                <w:rFonts w:ascii="Times New Roman" w:hAnsi="Times New Roman" w:cs="Times New Roman"/>
                <w:b/>
                <w:i/>
              </w:rPr>
              <w:t xml:space="preserve">Instructional Week </w:t>
            </w:r>
            <w:r w:rsidR="008F6744">
              <w:rPr>
                <w:rFonts w:ascii="Times New Roman" w:hAnsi="Times New Roman" w:cs="Times New Roman"/>
                <w:b/>
                <w:i/>
              </w:rPr>
              <w:t>1</w:t>
            </w:r>
          </w:p>
        </w:tc>
        <w:tc>
          <w:tcPr>
            <w:tcW w:w="1590" w:type="dxa"/>
          </w:tcPr>
          <w:p w14:paraId="185DD3B0" w14:textId="77777777" w:rsidR="00A721B2" w:rsidRPr="00C422A2" w:rsidRDefault="008F6744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22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uilding Trades, Safety, First Aid and </w:t>
            </w:r>
            <w:r w:rsidR="00A721B2" w:rsidRPr="00C422A2">
              <w:rPr>
                <w:rFonts w:ascii="Times New Roman" w:hAnsi="Times New Roman" w:cs="Times New Roman"/>
                <w:b/>
                <w:sz w:val="24"/>
                <w:szCs w:val="24"/>
              </w:rPr>
              <w:t>OSHA-Training</w:t>
            </w:r>
          </w:p>
          <w:p w14:paraId="628EC460" w14:textId="77777777" w:rsidR="00A721B2" w:rsidRPr="00C422A2" w:rsidRDefault="00A721B2" w:rsidP="00A721B2">
            <w:pPr>
              <w:pStyle w:val="NoSpacing"/>
              <w:jc w:val="center"/>
              <w:rPr>
                <w:rFonts w:ascii="Book Antiqua" w:hAnsi="Book Antiqua" w:cs="Times New Roman"/>
                <w:i/>
                <w:sz w:val="24"/>
                <w:szCs w:val="24"/>
              </w:rPr>
            </w:pPr>
            <w:r w:rsidRPr="00C422A2">
              <w:rPr>
                <w:rFonts w:ascii="Book Antiqua" w:hAnsi="Book Antiqua" w:cs="Times New Roman"/>
                <w:i/>
                <w:sz w:val="24"/>
                <w:szCs w:val="24"/>
              </w:rPr>
              <w:t>(Safety Instruction)</w:t>
            </w:r>
          </w:p>
          <w:p w14:paraId="1A1094FB" w14:textId="77777777" w:rsidR="008F6744" w:rsidRPr="00C422A2" w:rsidRDefault="008F6744" w:rsidP="00A721B2">
            <w:pPr>
              <w:pStyle w:val="NoSpacing"/>
              <w:jc w:val="center"/>
              <w:rPr>
                <w:rFonts w:ascii="Book Antiqua" w:hAnsi="Book Antiqua" w:cs="Times New Roman"/>
                <w:i/>
                <w:sz w:val="24"/>
                <w:szCs w:val="24"/>
              </w:rPr>
            </w:pPr>
          </w:p>
        </w:tc>
        <w:tc>
          <w:tcPr>
            <w:tcW w:w="1679" w:type="dxa"/>
            <w:shd w:val="clear" w:color="auto" w:fill="FFFFFF" w:themeFill="background1"/>
          </w:tcPr>
          <w:p w14:paraId="09302F90" w14:textId="4A65FF2E" w:rsidR="00A721B2" w:rsidRDefault="005637F5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</w:t>
            </w:r>
            <w:r w:rsidR="00A721B2"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:00 - 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</w:t>
            </w:r>
            <w:r w:rsidR="00A721B2"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</w:p>
          <w:p w14:paraId="189D5AA4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Soft skills Training General</w:t>
            </w:r>
          </w:p>
          <w:p w14:paraId="67AB0950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279123B2" w14:textId="77777777" w:rsidR="008F6744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9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6133125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Hard skills OSHA Job site safety</w:t>
            </w:r>
          </w:p>
          <w:p w14:paraId="295104E0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s</w:t>
            </w:r>
          </w:p>
          <w:p w14:paraId="2434D434" w14:textId="1FD8A745" w:rsidR="00A721B2" w:rsidRPr="00F67945" w:rsidRDefault="005637F5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="00A721B2"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00-1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</w:t>
            </w:r>
            <w:r w:rsidR="00A721B2"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:45 </w:t>
            </w:r>
          </w:p>
          <w:p w14:paraId="19BD85AA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s OSHA</w:t>
            </w:r>
          </w:p>
          <w:p w14:paraId="16BD9C22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031B81DF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–11:45</w:t>
            </w:r>
          </w:p>
          <w:p w14:paraId="5152005B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OSHA</w:t>
            </w:r>
          </w:p>
          <w:p w14:paraId="51E493AD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490244EA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771AA284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Noon</w:t>
            </w:r>
          </w:p>
          <w:p w14:paraId="53D9962B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5D62BEF8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  <w:highlight w:val="yellow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1616" w:type="dxa"/>
          </w:tcPr>
          <w:p w14:paraId="304517A5" w14:textId="77777777" w:rsidR="008F6744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65A8EFD4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s Training General</w:t>
            </w:r>
          </w:p>
          <w:p w14:paraId="1D057E85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76D37A5F" w14:textId="77777777" w:rsidR="008F6744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9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A0A8859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Hard skills OSHA Job site safety</w:t>
            </w:r>
          </w:p>
          <w:p w14:paraId="711D7F4B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s</w:t>
            </w:r>
          </w:p>
          <w:p w14:paraId="13A94C98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10:00-–10:45 </w:t>
            </w:r>
          </w:p>
          <w:p w14:paraId="60EC2FDE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s OSHA</w:t>
            </w:r>
          </w:p>
          <w:p w14:paraId="5FF550E1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612CC3E5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–11:45</w:t>
            </w:r>
          </w:p>
          <w:p w14:paraId="0D640136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OSHA</w:t>
            </w:r>
          </w:p>
          <w:p w14:paraId="508F2000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DCB805C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23081387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07E1EE2D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017AD672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highlight w:val="yellow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2028" w:type="dxa"/>
          </w:tcPr>
          <w:p w14:paraId="60817953" w14:textId="77777777" w:rsidR="008F6744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621861E8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s Training General</w:t>
            </w:r>
          </w:p>
          <w:p w14:paraId="5C70F724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74C61590" w14:textId="77777777" w:rsidR="008F6744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9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6E362E52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Hard skills OSHA Job site safety</w:t>
            </w:r>
          </w:p>
          <w:p w14:paraId="2F9BE71E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s</w:t>
            </w:r>
          </w:p>
          <w:p w14:paraId="0AFE2FF6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10:00-–10:45 </w:t>
            </w:r>
          </w:p>
          <w:p w14:paraId="54829D79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s OSHA</w:t>
            </w:r>
          </w:p>
          <w:p w14:paraId="31E01222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7C2480C2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–11:45</w:t>
            </w:r>
          </w:p>
          <w:p w14:paraId="1F6C8D96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OSHA</w:t>
            </w:r>
          </w:p>
          <w:p w14:paraId="228077C1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357EECCC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614F2519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344F2BDD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5C5299D2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highlight w:val="yellow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1507" w:type="dxa"/>
          </w:tcPr>
          <w:p w14:paraId="67E3F3A4" w14:textId="77777777" w:rsidR="008F6744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F06B910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s Training General</w:t>
            </w:r>
          </w:p>
          <w:p w14:paraId="2FF67687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D2DD91C" w14:textId="77777777" w:rsidR="008F6744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9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2EEC644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Hard skills OSHA Job site safety</w:t>
            </w:r>
          </w:p>
          <w:p w14:paraId="1D38CFEF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s</w:t>
            </w:r>
          </w:p>
          <w:p w14:paraId="278DC444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10:00-–10:45 </w:t>
            </w:r>
          </w:p>
          <w:p w14:paraId="04AF3747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s OSHA</w:t>
            </w:r>
          </w:p>
          <w:p w14:paraId="50E858B6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7CA0279D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–11:45</w:t>
            </w:r>
          </w:p>
          <w:p w14:paraId="271CA8A6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OSHA</w:t>
            </w:r>
          </w:p>
          <w:p w14:paraId="117EB077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444475A2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1161AEBB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6B78FE78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1BC726D3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highlight w:val="yellow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2099" w:type="dxa"/>
          </w:tcPr>
          <w:p w14:paraId="42292F6A" w14:textId="77777777" w:rsidR="00A721B2" w:rsidRPr="00F67945" w:rsidRDefault="00A721B2" w:rsidP="00A721B2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Guest Speakers for the Local Home Builders Association and the City of Memphis Code Enforcement Department</w:t>
            </w:r>
          </w:p>
        </w:tc>
      </w:tr>
      <w:tr w:rsidR="000363C5" w14:paraId="1597E363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2292857B" w14:textId="0223CC8C" w:rsidR="008F6744" w:rsidRDefault="008F6744" w:rsidP="008F6744"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8/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12</w:t>
            </w:r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19</w:t>
            </w:r>
          </w:p>
        </w:tc>
        <w:tc>
          <w:tcPr>
            <w:tcW w:w="1030" w:type="dxa"/>
          </w:tcPr>
          <w:p w14:paraId="6A178D9B" w14:textId="77777777" w:rsidR="008F6744" w:rsidRDefault="008F6744" w:rsidP="008F6744">
            <w:pPr>
              <w:jc w:val="center"/>
            </w:pPr>
            <w:r w:rsidRPr="00F67945">
              <w:rPr>
                <w:rFonts w:ascii="Times New Roman" w:hAnsi="Times New Roman" w:cs="Times New Roman"/>
                <w:b/>
                <w:i/>
              </w:rPr>
              <w:t xml:space="preserve">Instructional Week </w:t>
            </w:r>
            <w:r>
              <w:rPr>
                <w:rFonts w:ascii="Times New Roman" w:hAnsi="Times New Roman" w:cs="Times New Roman"/>
                <w:b/>
                <w:i/>
              </w:rPr>
              <w:t>2</w:t>
            </w:r>
          </w:p>
        </w:tc>
        <w:tc>
          <w:tcPr>
            <w:tcW w:w="1590" w:type="dxa"/>
          </w:tcPr>
          <w:p w14:paraId="24A06FEB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22A2">
              <w:rPr>
                <w:rFonts w:ascii="Times New Roman" w:hAnsi="Times New Roman" w:cs="Times New Roman"/>
                <w:b/>
                <w:sz w:val="24"/>
                <w:szCs w:val="24"/>
              </w:rPr>
              <w:t>Construction Math</w:t>
            </w: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39F2407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1DA01AFB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2237CB6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5183EFEF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4D988DC6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Introduction to Construction Math</w:t>
            </w:r>
          </w:p>
          <w:p w14:paraId="7083B89F" w14:textId="63307072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  <w:r w:rsidR="00C422A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Edu.</w:t>
            </w:r>
          </w:p>
          <w:p w14:paraId="084EA7D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4C89DB8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h</w:t>
            </w:r>
          </w:p>
          <w:p w14:paraId="5FB72CD2" w14:textId="58DF41EA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  <w:r w:rsidR="00C422A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Edu.</w:t>
            </w:r>
          </w:p>
          <w:p w14:paraId="113F544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4590CF0E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Construction Math</w:t>
            </w:r>
          </w:p>
          <w:p w14:paraId="5F642CD1" w14:textId="53489923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  <w:r w:rsidR="00C422A2">
              <w:rPr>
                <w:rFonts w:ascii="Times New Roman" w:hAnsi="Times New Roman" w:cs="Times New Roman"/>
                <w:i/>
                <w:sz w:val="20"/>
                <w:szCs w:val="20"/>
              </w:rPr>
              <w:t>-Edu.</w:t>
            </w:r>
          </w:p>
          <w:p w14:paraId="21183AE0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39975AE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7E86F3E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1A47062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1616" w:type="dxa"/>
            <w:tcBorders>
              <w:bottom w:val="single" w:sz="4" w:space="0" w:color="auto"/>
            </w:tcBorders>
          </w:tcPr>
          <w:p w14:paraId="31C328E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.45</w:t>
            </w:r>
          </w:p>
          <w:p w14:paraId="27043A7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6843FBA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31A7C1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7A16E481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th</w:t>
            </w:r>
          </w:p>
          <w:p w14:paraId="5B490F84" w14:textId="7F1DC523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  <w:r w:rsidR="00C422A2">
              <w:rPr>
                <w:rFonts w:ascii="Times New Roman" w:hAnsi="Times New Roman" w:cs="Times New Roman"/>
                <w:i/>
                <w:sz w:val="20"/>
                <w:szCs w:val="20"/>
              </w:rPr>
              <w:t>-</w:t>
            </w:r>
            <w:proofErr w:type="spellStart"/>
            <w:r w:rsidR="00C422A2">
              <w:rPr>
                <w:rFonts w:ascii="Times New Roman" w:hAnsi="Times New Roman" w:cs="Times New Roman"/>
                <w:i/>
                <w:sz w:val="20"/>
                <w:szCs w:val="20"/>
              </w:rPr>
              <w:t>Eud</w:t>
            </w:r>
            <w:proofErr w:type="spellEnd"/>
            <w:r w:rsidR="00C422A2">
              <w:rPr>
                <w:rFonts w:ascii="Times New Roman" w:hAnsi="Times New Roman" w:cs="Times New Roman"/>
                <w:i/>
                <w:sz w:val="20"/>
                <w:szCs w:val="20"/>
              </w:rPr>
              <w:t>.</w:t>
            </w:r>
          </w:p>
          <w:p w14:paraId="1CE50F1A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1A810B40" w14:textId="6BFFA07C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th</w:t>
            </w:r>
            <w:r w:rsidR="00C422A2">
              <w:rPr>
                <w:rFonts w:ascii="Times New Roman" w:hAnsi="Times New Roman" w:cs="Times New Roman"/>
                <w:i/>
                <w:sz w:val="20"/>
                <w:szCs w:val="20"/>
              </w:rPr>
              <w:t>-Edu.</w:t>
            </w:r>
          </w:p>
          <w:p w14:paraId="63994F91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0B8E6C29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71D80562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th</w:t>
            </w:r>
          </w:p>
          <w:p w14:paraId="07536C0D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Break</w:t>
            </w:r>
          </w:p>
          <w:p w14:paraId="2664F47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0A03F0A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5433BB3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5FA2F01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28" w:type="dxa"/>
            <w:tcBorders>
              <w:bottom w:val="single" w:sz="4" w:space="0" w:color="auto"/>
            </w:tcBorders>
          </w:tcPr>
          <w:p w14:paraId="08E0C560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.45</w:t>
            </w:r>
          </w:p>
          <w:p w14:paraId="32009764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5BBCB4EA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717549D3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3B9E152B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th</w:t>
            </w:r>
          </w:p>
          <w:p w14:paraId="3A9EF3A7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7EF6301F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45A10907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th</w:t>
            </w:r>
          </w:p>
          <w:p w14:paraId="4DE41D72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434A7854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1AF70729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th</w:t>
            </w:r>
          </w:p>
          <w:p w14:paraId="11DA5ECE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0173AD14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</w:t>
            </w: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Response of today’s Lessons Challenge</w:t>
            </w:r>
          </w:p>
          <w:p w14:paraId="4DC37A22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5F314816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00A76237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1507" w:type="dxa"/>
            <w:tcBorders>
              <w:bottom w:val="single" w:sz="4" w:space="0" w:color="auto"/>
            </w:tcBorders>
          </w:tcPr>
          <w:p w14:paraId="306F92E0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.45</w:t>
            </w:r>
          </w:p>
          <w:p w14:paraId="43626C60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31E46B6A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22F99D13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5D0B9407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th</w:t>
            </w:r>
          </w:p>
          <w:p w14:paraId="203ABE3E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08A10101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23B04AD9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th</w:t>
            </w:r>
          </w:p>
          <w:p w14:paraId="3D34253F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485C77E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6B42EBF0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th</w:t>
            </w:r>
          </w:p>
          <w:p w14:paraId="016234C0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Break</w:t>
            </w:r>
          </w:p>
          <w:p w14:paraId="2F8E6638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04F43C3A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28B73FCC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19173237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99" w:type="dxa"/>
            <w:tcBorders>
              <w:bottom w:val="single" w:sz="4" w:space="0" w:color="auto"/>
            </w:tcBorders>
          </w:tcPr>
          <w:p w14:paraId="29EE338C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323C4F9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4EC67896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F0CE61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ommunity Service Project Day</w:t>
            </w:r>
          </w:p>
          <w:p w14:paraId="1CE3455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55E6E2C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Fun Activity</w:t>
            </w:r>
          </w:p>
        </w:tc>
      </w:tr>
      <w:tr w:rsidR="00C422A2" w14:paraId="4330F92D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7EFB0BAD" w14:textId="676CA05C" w:rsidR="008F6744" w:rsidRDefault="008F6744" w:rsidP="008F6744"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8/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19</w:t>
            </w:r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/19</w:t>
            </w:r>
          </w:p>
        </w:tc>
        <w:tc>
          <w:tcPr>
            <w:tcW w:w="1030" w:type="dxa"/>
          </w:tcPr>
          <w:p w14:paraId="7FFBED52" w14:textId="77777777" w:rsidR="008F6744" w:rsidRDefault="008F6744" w:rsidP="008F6744">
            <w:pPr>
              <w:jc w:val="center"/>
            </w:pPr>
            <w:r w:rsidRPr="00F67945">
              <w:rPr>
                <w:rFonts w:ascii="Times New Roman" w:hAnsi="Times New Roman" w:cs="Times New Roman"/>
                <w:b/>
                <w:i/>
              </w:rPr>
              <w:t xml:space="preserve">Instructional Week </w:t>
            </w:r>
            <w:r>
              <w:rPr>
                <w:rFonts w:ascii="Times New Roman" w:hAnsi="Times New Roman" w:cs="Times New Roman"/>
                <w:b/>
                <w:i/>
              </w:rPr>
              <w:t>3</w:t>
            </w:r>
          </w:p>
        </w:tc>
        <w:tc>
          <w:tcPr>
            <w:tcW w:w="1590" w:type="dxa"/>
          </w:tcPr>
          <w:p w14:paraId="7ECC5E31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22A2">
              <w:rPr>
                <w:rFonts w:ascii="Times New Roman" w:hAnsi="Times New Roman" w:cs="Times New Roman"/>
                <w:b/>
                <w:sz w:val="24"/>
                <w:szCs w:val="24"/>
              </w:rPr>
              <w:t>Education/Academic Component</w:t>
            </w:r>
          </w:p>
          <w:p w14:paraId="0146844D" w14:textId="77777777" w:rsidR="008F6744" w:rsidRPr="00C422A2" w:rsidRDefault="008F6744" w:rsidP="008F6744">
            <w:pPr>
              <w:rPr>
                <w:sz w:val="24"/>
                <w:szCs w:val="24"/>
              </w:rPr>
            </w:pPr>
          </w:p>
        </w:tc>
        <w:tc>
          <w:tcPr>
            <w:tcW w:w="1679" w:type="dxa"/>
            <w:shd w:val="clear" w:color="auto" w:fill="FFFFFF" w:themeFill="background1"/>
          </w:tcPr>
          <w:p w14:paraId="094E3340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1810D759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5922400B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1FFCBDD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1D3CA19F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Educational and Academic Instruction</w:t>
            </w:r>
          </w:p>
          <w:p w14:paraId="3A111D6A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3DA23E61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Educational and Academic Instruction</w:t>
            </w:r>
          </w:p>
          <w:p w14:paraId="143FE509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72423CEB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Educational and Academic Instruction</w:t>
            </w:r>
          </w:p>
          <w:p w14:paraId="7227FB7A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02E77E1F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05DE160D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34009956" w14:textId="77777777" w:rsidR="008F6744" w:rsidRPr="00C422A2" w:rsidRDefault="008F6744" w:rsidP="008F6744">
            <w:pPr>
              <w:pStyle w:val="NoSpacing"/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1616" w:type="dxa"/>
            <w:shd w:val="clear" w:color="auto" w:fill="FFFFFF" w:themeFill="background1"/>
          </w:tcPr>
          <w:p w14:paraId="160753F3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322C4218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66F06660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2F94564B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68BF3C22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Educational and Academic Instruction</w:t>
            </w:r>
          </w:p>
          <w:p w14:paraId="0B72C9BC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4DB1DB8E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Educational and Academic Instruction</w:t>
            </w:r>
          </w:p>
          <w:p w14:paraId="3B40C182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3E4C79C9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Educational and Academic Instruction</w:t>
            </w:r>
          </w:p>
          <w:p w14:paraId="16E8DA88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7E1443F5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6A8002D1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4BF8ECA8" w14:textId="77777777" w:rsidR="008F6744" w:rsidRPr="00C422A2" w:rsidRDefault="008F6744" w:rsidP="008F6744">
            <w:pPr>
              <w:pStyle w:val="NoSpacing"/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28" w:type="dxa"/>
            <w:shd w:val="clear" w:color="auto" w:fill="FFFFFF" w:themeFill="background1"/>
          </w:tcPr>
          <w:p w14:paraId="279BD5FB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206CB5B5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0583AB16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274725AA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6F7CA6D9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Educational and Academic Instruction</w:t>
            </w:r>
          </w:p>
          <w:p w14:paraId="1C19C699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23E4A77D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Educational and Academic Instruction</w:t>
            </w:r>
          </w:p>
          <w:p w14:paraId="15FA19F7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36C2CB02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Educational and Academic Instruction</w:t>
            </w:r>
          </w:p>
          <w:p w14:paraId="69F2E0FE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25AE653D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2E6E9D64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6498E310" w14:textId="77777777" w:rsidR="008F6744" w:rsidRPr="00C422A2" w:rsidRDefault="008F6744" w:rsidP="008F6744">
            <w:pPr>
              <w:pStyle w:val="NoSpacing"/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1507" w:type="dxa"/>
            <w:shd w:val="clear" w:color="auto" w:fill="FFFFFF" w:themeFill="background1"/>
          </w:tcPr>
          <w:p w14:paraId="584BBF91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6D0106F3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5B7479FC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E788CFE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11C5BAF4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Educational and Academic Instruction</w:t>
            </w:r>
          </w:p>
          <w:p w14:paraId="69A1CB79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7F07E0EE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Educational and Academic Instruction</w:t>
            </w:r>
          </w:p>
          <w:p w14:paraId="6C4D13F4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64035D77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Educational and Academic Instruction</w:t>
            </w:r>
          </w:p>
          <w:p w14:paraId="702598BC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6D6163D3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4C3F757C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398AFC2D" w14:textId="77777777" w:rsidR="008F6744" w:rsidRPr="00C422A2" w:rsidRDefault="008F6744" w:rsidP="008F6744">
            <w:pPr>
              <w:pStyle w:val="NoSpacing"/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99" w:type="dxa"/>
            <w:shd w:val="clear" w:color="auto" w:fill="FFFFFF" w:themeFill="background1"/>
          </w:tcPr>
          <w:p w14:paraId="23F913EE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57E532D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7A49A449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11:45</w:t>
            </w: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76307489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Community Service Project Day</w:t>
            </w:r>
          </w:p>
          <w:p w14:paraId="3BF39AE4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0B89DEB2" w14:textId="77777777" w:rsidR="008F6744" w:rsidRPr="00C422A2" w:rsidRDefault="008F6744" w:rsidP="008F6744">
            <w:pPr>
              <w:pStyle w:val="NoSpacing"/>
              <w:jc w:val="center"/>
            </w:pPr>
            <w:r w:rsidRPr="00C422A2">
              <w:rPr>
                <w:rFonts w:ascii="Times New Roman" w:hAnsi="Times New Roman" w:cs="Times New Roman"/>
                <w:i/>
                <w:sz w:val="20"/>
                <w:szCs w:val="20"/>
              </w:rPr>
              <w:t>Fun Activity</w:t>
            </w:r>
          </w:p>
        </w:tc>
      </w:tr>
      <w:tr w:rsidR="000363C5" w14:paraId="644068F8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48D41B20" w14:textId="334D9A3D" w:rsidR="008F6744" w:rsidRDefault="008F6744" w:rsidP="008F6744"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8/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6</w:t>
            </w:r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/19</w:t>
            </w:r>
          </w:p>
        </w:tc>
        <w:tc>
          <w:tcPr>
            <w:tcW w:w="1030" w:type="dxa"/>
          </w:tcPr>
          <w:p w14:paraId="0C21640F" w14:textId="77777777" w:rsidR="008F6744" w:rsidRDefault="008F6744" w:rsidP="008F6744">
            <w:pPr>
              <w:jc w:val="center"/>
            </w:pPr>
            <w:r w:rsidRPr="00F67945">
              <w:rPr>
                <w:rFonts w:ascii="Times New Roman" w:hAnsi="Times New Roman" w:cs="Times New Roman"/>
                <w:b/>
                <w:i/>
              </w:rPr>
              <w:t xml:space="preserve">Instructional Week </w:t>
            </w:r>
            <w:r>
              <w:rPr>
                <w:rFonts w:ascii="Times New Roman" w:hAnsi="Times New Roman" w:cs="Times New Roman"/>
                <w:b/>
                <w:i/>
              </w:rPr>
              <w:t>4</w:t>
            </w:r>
          </w:p>
        </w:tc>
        <w:tc>
          <w:tcPr>
            <w:tcW w:w="1590" w:type="dxa"/>
          </w:tcPr>
          <w:p w14:paraId="78084739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22A2">
              <w:rPr>
                <w:rFonts w:ascii="Times New Roman" w:hAnsi="Times New Roman" w:cs="Times New Roman"/>
                <w:b/>
                <w:sz w:val="24"/>
                <w:szCs w:val="24"/>
              </w:rPr>
              <w:t>Construction Math &amp; Reading Plans</w:t>
            </w:r>
          </w:p>
        </w:tc>
        <w:tc>
          <w:tcPr>
            <w:tcW w:w="1679" w:type="dxa"/>
          </w:tcPr>
          <w:p w14:paraId="70A14340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759DDDA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444DC6DB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76D2A26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09ACA03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Construction Math</w:t>
            </w:r>
          </w:p>
          <w:p w14:paraId="3E8AEEF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72FF42A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45AD5D0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h</w:t>
            </w:r>
          </w:p>
          <w:p w14:paraId="26D6DDB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C03845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4DF93B40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8F6744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Construction Math - Vocabulary Words </w:t>
            </w:r>
          </w:p>
          <w:p w14:paraId="6D62D5D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03B1D5C0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5861CEF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3B4E882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4EC9AAD0" w14:textId="77777777" w:rsidR="008F6744" w:rsidRDefault="008F6744" w:rsidP="008F6744">
            <w:pPr>
              <w:pStyle w:val="NoSpacing"/>
              <w:jc w:val="center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1616" w:type="dxa"/>
          </w:tcPr>
          <w:p w14:paraId="29AAD05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.45</w:t>
            </w:r>
          </w:p>
          <w:p w14:paraId="19069CB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2DB660B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48A9E0B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381FA7B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Construction Math</w:t>
            </w:r>
          </w:p>
          <w:p w14:paraId="31714D3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62AC83A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0F44B3B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h</w:t>
            </w:r>
          </w:p>
          <w:p w14:paraId="59AEE62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25BFE68B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4DFC38D0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h</w:t>
            </w:r>
          </w:p>
          <w:p w14:paraId="601C66F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3CA7F98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131CDFC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55C0A09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59DCB005" w14:textId="77777777" w:rsidR="008F6744" w:rsidRDefault="008F6744" w:rsidP="008F6744">
            <w:pPr>
              <w:pStyle w:val="NoSpacing"/>
              <w:jc w:val="center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28" w:type="dxa"/>
          </w:tcPr>
          <w:p w14:paraId="0259856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.45</w:t>
            </w:r>
          </w:p>
          <w:p w14:paraId="3F5EEB1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376D160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6EF2675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6472CD1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Introduction to Reading Plans</w:t>
            </w:r>
          </w:p>
          <w:p w14:paraId="2333DC6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79A3EF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136E7FB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Reading Plans</w:t>
            </w:r>
          </w:p>
          <w:p w14:paraId="1127791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325D0B6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Reading Plans</w:t>
            </w:r>
          </w:p>
          <w:p w14:paraId="368B09B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0EFFA9A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011B9FF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1BD59B95" w14:textId="77777777" w:rsidR="008F6744" w:rsidRDefault="008F6744" w:rsidP="008F6744">
            <w:pPr>
              <w:pStyle w:val="NoSpacing"/>
              <w:jc w:val="center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1507" w:type="dxa"/>
          </w:tcPr>
          <w:p w14:paraId="6CBE617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.45</w:t>
            </w:r>
          </w:p>
          <w:p w14:paraId="5EAE22B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597731FB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4CC5400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463712B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Reading Plans</w:t>
            </w:r>
          </w:p>
          <w:p w14:paraId="49D5776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1D51A4F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Reading Plans</w:t>
            </w:r>
          </w:p>
          <w:p w14:paraId="6032AB0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12D87C8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Reading Plans</w:t>
            </w:r>
          </w:p>
          <w:p w14:paraId="162DC4A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74DDCEF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7C5A08E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2514C690" w14:textId="77777777" w:rsidR="008F6744" w:rsidRDefault="008F6744" w:rsidP="008F6744">
            <w:pPr>
              <w:pStyle w:val="NoSpacing"/>
              <w:jc w:val="center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99" w:type="dxa"/>
          </w:tcPr>
          <w:p w14:paraId="291235CA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3AA6580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1A8CEA7A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B0C188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ommunity Service Project Day</w:t>
            </w:r>
          </w:p>
          <w:p w14:paraId="0A167E9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11:46- Noon</w:t>
            </w:r>
          </w:p>
          <w:p w14:paraId="1C041904" w14:textId="77777777" w:rsidR="008F6744" w:rsidRDefault="008F6744" w:rsidP="008F6744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Fun Activity</w:t>
            </w:r>
          </w:p>
        </w:tc>
      </w:tr>
      <w:tr w:rsidR="000363C5" w14:paraId="3898A523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1607ECFB" w14:textId="2D63ECED" w:rsidR="008F6744" w:rsidRDefault="008F6744" w:rsidP="008F6744"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>9</w:t>
            </w:r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</w:t>
            </w:r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/19</w:t>
            </w:r>
          </w:p>
        </w:tc>
        <w:tc>
          <w:tcPr>
            <w:tcW w:w="1030" w:type="dxa"/>
          </w:tcPr>
          <w:p w14:paraId="491B0877" w14:textId="77777777" w:rsidR="008F6744" w:rsidRDefault="008F6744" w:rsidP="008F6744">
            <w:r w:rsidRPr="00F67945">
              <w:rPr>
                <w:rFonts w:ascii="Times New Roman" w:hAnsi="Times New Roman" w:cs="Times New Roman"/>
                <w:b/>
                <w:i/>
              </w:rPr>
              <w:t xml:space="preserve">Instructional Week </w:t>
            </w:r>
            <w:r>
              <w:rPr>
                <w:rFonts w:ascii="Times New Roman" w:hAnsi="Times New Roman" w:cs="Times New Roman"/>
                <w:b/>
                <w:i/>
              </w:rPr>
              <w:t>5</w:t>
            </w:r>
          </w:p>
        </w:tc>
        <w:tc>
          <w:tcPr>
            <w:tcW w:w="1590" w:type="dxa"/>
          </w:tcPr>
          <w:p w14:paraId="2D20884F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ools and Construction Materials</w:t>
            </w:r>
          </w:p>
        </w:tc>
        <w:tc>
          <w:tcPr>
            <w:tcW w:w="1679" w:type="dxa"/>
            <w:shd w:val="clear" w:color="auto" w:fill="F7CAAC" w:themeFill="accent2" w:themeFillTint="66"/>
          </w:tcPr>
          <w:p w14:paraId="541A18B0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8F6744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Labor Day Holiday</w:t>
            </w:r>
          </w:p>
        </w:tc>
        <w:tc>
          <w:tcPr>
            <w:tcW w:w="1616" w:type="dxa"/>
          </w:tcPr>
          <w:p w14:paraId="0831F78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7FF2870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163226B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D038C4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2C284A5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th</w:t>
            </w:r>
          </w:p>
          <w:p w14:paraId="20B7E1D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495EC0F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531E1D8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n</w:t>
            </w:r>
          </w:p>
          <w:p w14:paraId="45605ED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D228BC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515879C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n</w:t>
            </w:r>
          </w:p>
          <w:p w14:paraId="4A449B2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4500715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today’s Lessons Challenge</w:t>
            </w:r>
          </w:p>
          <w:p w14:paraId="3D0A135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4693E10B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322D3BF0" w14:textId="77777777" w:rsidR="008F6744" w:rsidRDefault="008F6744" w:rsidP="008F6744">
            <w:pPr>
              <w:pStyle w:val="NoSpacing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28" w:type="dxa"/>
          </w:tcPr>
          <w:p w14:paraId="0C6130F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.45</w:t>
            </w:r>
          </w:p>
          <w:p w14:paraId="07A0583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2D64D95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0F2FAF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54934C3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th</w:t>
            </w:r>
          </w:p>
          <w:p w14:paraId="31E0D74B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9B019E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13DDD170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n</w:t>
            </w:r>
          </w:p>
          <w:p w14:paraId="3FB8837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2498348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7E24507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n</w:t>
            </w:r>
          </w:p>
          <w:p w14:paraId="5230109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8F95A9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3114C4E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04D34D7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394F2C10" w14:textId="77777777" w:rsidR="008F6744" w:rsidRDefault="008F6744" w:rsidP="008F6744">
            <w:pPr>
              <w:pStyle w:val="NoSpacing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1507" w:type="dxa"/>
          </w:tcPr>
          <w:p w14:paraId="2D5A423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7AAC3BF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3C851460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586B6FC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2CAC1B6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th</w:t>
            </w:r>
          </w:p>
          <w:p w14:paraId="61A33C4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4E4BE95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5143E3B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n</w:t>
            </w:r>
          </w:p>
          <w:p w14:paraId="3483719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31A8A73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2E238CC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n</w:t>
            </w:r>
          </w:p>
          <w:p w14:paraId="24DD413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571B529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today’s Lessons Challenge</w:t>
            </w:r>
          </w:p>
          <w:p w14:paraId="4E3C378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772A491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2C4319E0" w14:textId="77777777" w:rsidR="008F6744" w:rsidRDefault="008F6744" w:rsidP="008F6744">
            <w:pPr>
              <w:pStyle w:val="NoSpacing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99" w:type="dxa"/>
          </w:tcPr>
          <w:p w14:paraId="25447F7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.45</w:t>
            </w:r>
          </w:p>
          <w:p w14:paraId="4FDAD0F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188EB02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350892A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24EEB2E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th</w:t>
            </w:r>
          </w:p>
          <w:p w14:paraId="74526EDB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973BC1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0802E9C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n</w:t>
            </w:r>
          </w:p>
          <w:p w14:paraId="72CEB4E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7EFF04A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1862EC9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n Man</w:t>
            </w:r>
          </w:p>
          <w:p w14:paraId="261C0A7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CC96ED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76AED7A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2C93BA1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3A570CF3" w14:textId="77777777" w:rsidR="008F6744" w:rsidRDefault="008F6744" w:rsidP="008F6744">
            <w:pPr>
              <w:pStyle w:val="NoSpacing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</w:tr>
      <w:tr w:rsidR="000363C5" w14:paraId="00A6AC5C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530407E8" w14:textId="226CA9F6" w:rsidR="008F6744" w:rsidRDefault="008F6744" w:rsidP="008F6744"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9/9</w:t>
            </w:r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/19</w:t>
            </w:r>
          </w:p>
        </w:tc>
        <w:tc>
          <w:tcPr>
            <w:tcW w:w="1030" w:type="dxa"/>
          </w:tcPr>
          <w:p w14:paraId="5CB0211A" w14:textId="77777777" w:rsidR="008F6744" w:rsidRPr="008F6744" w:rsidRDefault="008F6744" w:rsidP="008F6744">
            <w:pPr>
              <w:jc w:val="center"/>
              <w:rPr>
                <w:sz w:val="24"/>
                <w:szCs w:val="24"/>
              </w:rPr>
            </w:pPr>
            <w:r w:rsidRPr="008F674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Instructional Week 6</w:t>
            </w:r>
          </w:p>
        </w:tc>
        <w:tc>
          <w:tcPr>
            <w:tcW w:w="1590" w:type="dxa"/>
          </w:tcPr>
          <w:p w14:paraId="6BF2C9C5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ools &amp; Construction Materials</w:t>
            </w: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5C3376E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3D65BBA9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02DD154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7685A77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00778C2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Introduction to Tools &amp; Construction Material</w:t>
            </w:r>
          </w:p>
          <w:p w14:paraId="05489CF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4DBB9A8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ools and Construction Materials</w:t>
            </w:r>
          </w:p>
          <w:p w14:paraId="31244C1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5887485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ools and Construction Materials</w:t>
            </w:r>
          </w:p>
          <w:p w14:paraId="58F04BB0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15947D5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7C99941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2AD28774" w14:textId="77777777" w:rsidR="008F6744" w:rsidRDefault="008F6744" w:rsidP="008F6744">
            <w:pPr>
              <w:pStyle w:val="NoSpacing"/>
              <w:jc w:val="center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1616" w:type="dxa"/>
            <w:tcBorders>
              <w:bottom w:val="single" w:sz="4" w:space="0" w:color="auto"/>
            </w:tcBorders>
          </w:tcPr>
          <w:p w14:paraId="69A32C0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33DC0B6A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1BAEAE50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761ED8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22E161C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ools and Construction Materials</w:t>
            </w:r>
          </w:p>
          <w:p w14:paraId="3B70E90F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75A9AF2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ools and Construction Materials</w:t>
            </w:r>
          </w:p>
          <w:p w14:paraId="09B148A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713E090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73EE7A1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ools and Construction Materials</w:t>
            </w:r>
          </w:p>
          <w:p w14:paraId="1ECE7EB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72E06C3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26A4D1E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1C163775" w14:textId="77777777" w:rsidR="008F6744" w:rsidRDefault="008F6744" w:rsidP="008F6744">
            <w:pPr>
              <w:pStyle w:val="NoSpacing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28" w:type="dxa"/>
            <w:tcBorders>
              <w:bottom w:val="single" w:sz="4" w:space="0" w:color="auto"/>
            </w:tcBorders>
          </w:tcPr>
          <w:p w14:paraId="1B5A4C7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723507BC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7776BD9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215350B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144BA19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ools and Construction Materials</w:t>
            </w:r>
          </w:p>
          <w:p w14:paraId="3483116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233F2CFB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ools and Construction Materials</w:t>
            </w:r>
          </w:p>
          <w:p w14:paraId="49AD522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93497A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11A9B49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ools and Construction Materials</w:t>
            </w:r>
          </w:p>
          <w:p w14:paraId="3681A1B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26254D9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001F1DA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44C0A00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2CC7EDA9" w14:textId="77777777" w:rsidR="008F6744" w:rsidRDefault="008F6744" w:rsidP="008F6744">
            <w:pPr>
              <w:pStyle w:val="NoSpacing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1507" w:type="dxa"/>
            <w:tcBorders>
              <w:bottom w:val="single" w:sz="4" w:space="0" w:color="auto"/>
            </w:tcBorders>
          </w:tcPr>
          <w:p w14:paraId="0CF5285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3419511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4A47F39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455979D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14A51D7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ools and Construction Materials</w:t>
            </w:r>
          </w:p>
          <w:p w14:paraId="1D67C2E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30AC267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574CF00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ools and Construction Materials</w:t>
            </w:r>
          </w:p>
          <w:p w14:paraId="3DA066D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4D958E4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ools and Construction Materials</w:t>
            </w:r>
          </w:p>
          <w:p w14:paraId="7D8053F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3F23306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4405E13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309E2BD0" w14:textId="77777777" w:rsidR="008F6744" w:rsidRDefault="008F6744" w:rsidP="008F6744">
            <w:pPr>
              <w:pStyle w:val="NoSpacing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99" w:type="dxa"/>
            <w:tcBorders>
              <w:bottom w:val="single" w:sz="4" w:space="0" w:color="auto"/>
            </w:tcBorders>
          </w:tcPr>
          <w:p w14:paraId="3F0397D0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7E3EAD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4DB42F1D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1480478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ommunity Service Project Day</w:t>
            </w:r>
          </w:p>
          <w:p w14:paraId="1845A1C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425CE414" w14:textId="77777777" w:rsidR="008F6744" w:rsidRDefault="008F6744" w:rsidP="008F6744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Fun Activity</w:t>
            </w:r>
          </w:p>
        </w:tc>
      </w:tr>
      <w:tr w:rsidR="00C422A2" w14:paraId="364B1C3A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152EF7C7" w14:textId="57A5A1FD" w:rsidR="008F6744" w:rsidRDefault="008F6744" w:rsidP="008F6744">
            <w:pPr>
              <w:jc w:val="center"/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9/16</w:t>
            </w:r>
            <w:r w:rsidR="00C422A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/</w:t>
            </w:r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19</w:t>
            </w:r>
          </w:p>
        </w:tc>
        <w:tc>
          <w:tcPr>
            <w:tcW w:w="1030" w:type="dxa"/>
          </w:tcPr>
          <w:p w14:paraId="45E4432B" w14:textId="77777777" w:rsidR="008F6744" w:rsidRDefault="008F6744" w:rsidP="008F6744">
            <w:pPr>
              <w:jc w:val="center"/>
            </w:pPr>
            <w:r w:rsidRPr="00F67945">
              <w:rPr>
                <w:rFonts w:ascii="Times New Roman" w:hAnsi="Times New Roman" w:cs="Times New Roman"/>
                <w:b/>
                <w:i/>
              </w:rPr>
              <w:t xml:space="preserve">Instructional Week </w:t>
            </w:r>
            <w:r>
              <w:rPr>
                <w:rFonts w:ascii="Times New Roman" w:hAnsi="Times New Roman" w:cs="Times New Roman"/>
                <w:b/>
                <w:i/>
              </w:rPr>
              <w:t>7</w:t>
            </w:r>
          </w:p>
        </w:tc>
        <w:tc>
          <w:tcPr>
            <w:tcW w:w="1590" w:type="dxa"/>
          </w:tcPr>
          <w:p w14:paraId="60F19E9A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Leadership Development</w:t>
            </w:r>
          </w:p>
        </w:tc>
        <w:tc>
          <w:tcPr>
            <w:tcW w:w="1679" w:type="dxa"/>
            <w:shd w:val="clear" w:color="auto" w:fill="FFFFFF" w:themeFill="background1"/>
          </w:tcPr>
          <w:p w14:paraId="305E512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2D5C7C3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5016408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00B5EF6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5EAF22E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Introduction to Leadership Development 101</w:t>
            </w:r>
          </w:p>
          <w:p w14:paraId="7FD9FC5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68B34CE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Leadership Development 101</w:t>
            </w:r>
          </w:p>
          <w:p w14:paraId="419B3BE0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7B54CC0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Leadership Development 101</w:t>
            </w:r>
          </w:p>
          <w:p w14:paraId="7F24FA1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489B4FC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0951204D" w14:textId="149C3836" w:rsidR="008F6744" w:rsidRPr="00F67945" w:rsidRDefault="00953D16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ase Management</w:t>
            </w:r>
          </w:p>
          <w:p w14:paraId="0850DFA0" w14:textId="77777777" w:rsidR="008F6744" w:rsidRDefault="008F6744" w:rsidP="008F6744">
            <w:pPr>
              <w:pStyle w:val="NoSpacing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1616" w:type="dxa"/>
            <w:shd w:val="clear" w:color="auto" w:fill="FFFFFF" w:themeFill="background1"/>
          </w:tcPr>
          <w:p w14:paraId="219FB2B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.45</w:t>
            </w:r>
          </w:p>
          <w:p w14:paraId="06975200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76317CB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638AC44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5D9900C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Leadership Development 101</w:t>
            </w:r>
          </w:p>
          <w:p w14:paraId="51BEDCF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222F6B9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Leadership Development 101</w:t>
            </w:r>
          </w:p>
          <w:p w14:paraId="104019E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062DE79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Leadership Development 101</w:t>
            </w:r>
          </w:p>
          <w:p w14:paraId="2A1B5D2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76D2A42B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09F10C7F" w14:textId="6844C413" w:rsidR="008F6744" w:rsidRPr="00F67945" w:rsidRDefault="00953D16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ase Management</w:t>
            </w:r>
          </w:p>
          <w:p w14:paraId="7F7915D0" w14:textId="77777777" w:rsidR="008F6744" w:rsidRDefault="008F6744" w:rsidP="008F6744">
            <w:pPr>
              <w:pStyle w:val="NoSpacing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28" w:type="dxa"/>
            <w:shd w:val="clear" w:color="auto" w:fill="FFFFFF" w:themeFill="background1"/>
          </w:tcPr>
          <w:p w14:paraId="6346B6C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.45</w:t>
            </w:r>
          </w:p>
          <w:p w14:paraId="2AE012EB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7142948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224963C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7486781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Leadership Development 101</w:t>
            </w:r>
          </w:p>
          <w:p w14:paraId="65B9717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164349D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Leadership Development 101</w:t>
            </w:r>
          </w:p>
          <w:p w14:paraId="2E745B8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40E81A2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Professionalism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 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233FB79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5E72CD88" w14:textId="58173165" w:rsidR="008F6744" w:rsidRPr="00F67945" w:rsidRDefault="00953D16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ase Management</w:t>
            </w:r>
          </w:p>
          <w:p w14:paraId="7543C4A7" w14:textId="77777777" w:rsidR="008F6744" w:rsidRDefault="008F6744" w:rsidP="008F6744">
            <w:pPr>
              <w:pStyle w:val="NoSpacing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1507" w:type="dxa"/>
            <w:shd w:val="clear" w:color="auto" w:fill="FFFFFF" w:themeFill="background1"/>
          </w:tcPr>
          <w:p w14:paraId="43DC2A3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.45</w:t>
            </w:r>
          </w:p>
          <w:p w14:paraId="704D2B7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5B89751B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435E76D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1A01A40B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rofessionalism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 10:00 –10:45</w:t>
            </w:r>
          </w:p>
          <w:p w14:paraId="4BFF0B9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Professionalism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 11:00 - 11:45</w:t>
            </w:r>
          </w:p>
          <w:p w14:paraId="126C98A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Professionalism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 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6B289DE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103F587B" w14:textId="488A2764" w:rsidR="008F6744" w:rsidRPr="00F67945" w:rsidRDefault="00953D16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Case </w:t>
            </w:r>
            <w:proofErr w:type="spellStart"/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Manmagement</w:t>
            </w:r>
            <w:proofErr w:type="spellEnd"/>
          </w:p>
          <w:p w14:paraId="69320FF8" w14:textId="77777777" w:rsidR="008F6744" w:rsidRDefault="008F6744" w:rsidP="008F6744">
            <w:pPr>
              <w:pStyle w:val="NoSpacing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99" w:type="dxa"/>
            <w:shd w:val="clear" w:color="auto" w:fill="FFFFFF" w:themeFill="background1"/>
          </w:tcPr>
          <w:p w14:paraId="409B7A28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7AA1AF0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43D82AD3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56EFBEF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ommunity Service Project Day</w:t>
            </w:r>
          </w:p>
          <w:p w14:paraId="467EBDB0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073FD13F" w14:textId="77777777" w:rsidR="008F6744" w:rsidRDefault="008F6744" w:rsidP="008F6744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Fun Activity</w:t>
            </w:r>
          </w:p>
        </w:tc>
      </w:tr>
      <w:tr w:rsidR="000363C5" w14:paraId="38ABEC3B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7A86BBB4" w14:textId="08445608" w:rsidR="008F6744" w:rsidRDefault="008F6744" w:rsidP="008F6744">
            <w:pPr>
              <w:jc w:val="center"/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9/23</w:t>
            </w:r>
            <w:r w:rsidR="00C422A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/</w:t>
            </w:r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19</w:t>
            </w:r>
          </w:p>
        </w:tc>
        <w:tc>
          <w:tcPr>
            <w:tcW w:w="1030" w:type="dxa"/>
          </w:tcPr>
          <w:p w14:paraId="1DDBD20B" w14:textId="77777777" w:rsidR="008F6744" w:rsidRDefault="008F6744" w:rsidP="008F6744">
            <w:pPr>
              <w:jc w:val="center"/>
            </w:pPr>
            <w:r w:rsidRPr="00F67945">
              <w:rPr>
                <w:rFonts w:ascii="Times New Roman" w:hAnsi="Times New Roman" w:cs="Times New Roman"/>
                <w:b/>
                <w:i/>
              </w:rPr>
              <w:t xml:space="preserve">Instructional Week </w:t>
            </w:r>
            <w:r>
              <w:rPr>
                <w:rFonts w:ascii="Times New Roman" w:hAnsi="Times New Roman" w:cs="Times New Roman"/>
                <w:b/>
                <w:i/>
              </w:rPr>
              <w:t>8</w:t>
            </w:r>
          </w:p>
        </w:tc>
        <w:tc>
          <w:tcPr>
            <w:tcW w:w="1590" w:type="dxa"/>
          </w:tcPr>
          <w:p w14:paraId="1515A7F8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Green Building</w:t>
            </w:r>
          </w:p>
        </w:tc>
        <w:tc>
          <w:tcPr>
            <w:tcW w:w="1679" w:type="dxa"/>
          </w:tcPr>
          <w:p w14:paraId="7AD9A2D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0A4A0D5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55EDC13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D19CD7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01ED404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Introduction to Green Building 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Constructio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</w:p>
          <w:p w14:paraId="05C8A88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7DF64C1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een Building Construction</w:t>
            </w:r>
          </w:p>
          <w:p w14:paraId="6CD1E14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4ABCC7C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een Building Construction</w:t>
            </w:r>
          </w:p>
          <w:p w14:paraId="4749B6F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71FC59F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791398AA" w14:textId="72F81868" w:rsidR="008F6744" w:rsidRPr="00F67945" w:rsidRDefault="00953D16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ase Management</w:t>
            </w:r>
          </w:p>
          <w:p w14:paraId="7FD4A66B" w14:textId="77777777" w:rsidR="008F6744" w:rsidRDefault="008F6744" w:rsidP="008F6744">
            <w:pPr>
              <w:pStyle w:val="NoSpacing"/>
              <w:jc w:val="center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1616" w:type="dxa"/>
          </w:tcPr>
          <w:p w14:paraId="1C01500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796811C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287FEFF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4F24BDC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4F9245B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een Building Construction</w:t>
            </w:r>
          </w:p>
          <w:p w14:paraId="3989CBC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765AAD7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een Building Construction</w:t>
            </w:r>
          </w:p>
          <w:p w14:paraId="0FBE705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17E8DB6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een Building Construction</w:t>
            </w:r>
          </w:p>
          <w:p w14:paraId="5B34D1E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1466926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3E0BEF7C" w14:textId="4278E269" w:rsidR="008F6744" w:rsidRPr="00F67945" w:rsidRDefault="00953D16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Case Management </w:t>
            </w:r>
          </w:p>
          <w:p w14:paraId="6AEF2F00" w14:textId="77777777" w:rsidR="008F6744" w:rsidRDefault="008F6744" w:rsidP="008F6744">
            <w:pPr>
              <w:pStyle w:val="NoSpacing"/>
              <w:jc w:val="center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28" w:type="dxa"/>
          </w:tcPr>
          <w:p w14:paraId="74EB13B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7960A2C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0B52A9C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7D4720C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2CC0B5E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een Building Construction</w:t>
            </w:r>
          </w:p>
          <w:p w14:paraId="780F297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78B6D68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een Building Construction</w:t>
            </w:r>
          </w:p>
          <w:p w14:paraId="1950F5A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51ECBDD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een Building Construction</w:t>
            </w:r>
          </w:p>
          <w:p w14:paraId="023BC77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4A5FB1F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543C12A0" w14:textId="3BD40D94" w:rsidR="008F6744" w:rsidRPr="00F67945" w:rsidRDefault="00953D16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ase Management</w:t>
            </w:r>
          </w:p>
          <w:p w14:paraId="1FA35B32" w14:textId="77777777" w:rsidR="008F6744" w:rsidRDefault="008F6744" w:rsidP="008F6744">
            <w:pPr>
              <w:pStyle w:val="NoSpacing"/>
              <w:jc w:val="center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1507" w:type="dxa"/>
          </w:tcPr>
          <w:p w14:paraId="58EE4330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.45</w:t>
            </w:r>
          </w:p>
          <w:p w14:paraId="479460D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Soft Skill Training</w:t>
            </w:r>
          </w:p>
          <w:p w14:paraId="225471E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Break</w:t>
            </w:r>
          </w:p>
          <w:p w14:paraId="1CA345B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 - 9:45</w:t>
            </w:r>
          </w:p>
          <w:p w14:paraId="3EB5AB2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een Building Construction</w:t>
            </w:r>
          </w:p>
          <w:p w14:paraId="5A731FA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:00 –10:45</w:t>
            </w:r>
          </w:p>
          <w:p w14:paraId="0D921D8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een Building Construction</w:t>
            </w:r>
          </w:p>
          <w:p w14:paraId="39830E3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 - 11:45</w:t>
            </w:r>
          </w:p>
          <w:p w14:paraId="73C650B0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een Building Construction</w:t>
            </w:r>
          </w:p>
          <w:p w14:paraId="1A126CE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00-11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Discussion and Response of today’s Lessons Challenge</w:t>
            </w:r>
          </w:p>
          <w:p w14:paraId="4FE94C4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442163D7" w14:textId="441532C6" w:rsidR="008F6744" w:rsidRPr="00F67945" w:rsidRDefault="00953D16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Case Management </w:t>
            </w:r>
          </w:p>
          <w:p w14:paraId="50001395" w14:textId="77777777" w:rsidR="008F6744" w:rsidRDefault="008F6744" w:rsidP="008F6744">
            <w:pPr>
              <w:pStyle w:val="NoSpacing"/>
              <w:jc w:val="center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99" w:type="dxa"/>
          </w:tcPr>
          <w:p w14:paraId="2DFC2B39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3E12F95B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78F4F51E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686C70A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ommunity Service Project Day</w:t>
            </w:r>
          </w:p>
          <w:p w14:paraId="232B11D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4657FDAF" w14:textId="77777777" w:rsidR="008F6744" w:rsidRDefault="008F6744" w:rsidP="008F6744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Fun Activity</w:t>
            </w:r>
          </w:p>
        </w:tc>
      </w:tr>
      <w:tr w:rsidR="000363C5" w14:paraId="2333DF66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36925C1D" w14:textId="6C2CB862" w:rsidR="008F6744" w:rsidRDefault="008F6744" w:rsidP="008F6744">
            <w:pPr>
              <w:jc w:val="center"/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>9/30/</w:t>
            </w:r>
            <w:r w:rsidRPr="00F6794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19</w:t>
            </w:r>
          </w:p>
        </w:tc>
        <w:tc>
          <w:tcPr>
            <w:tcW w:w="1030" w:type="dxa"/>
          </w:tcPr>
          <w:p w14:paraId="27E4A5B8" w14:textId="77777777" w:rsidR="008F6744" w:rsidRDefault="008F6744" w:rsidP="008F6744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Site Work</w:t>
            </w:r>
          </w:p>
          <w:p w14:paraId="09B64DE0" w14:textId="77777777" w:rsidR="008F6744" w:rsidRDefault="008F6744" w:rsidP="008F6744">
            <w:pPr>
              <w:jc w:val="center"/>
            </w:pPr>
            <w:r w:rsidRPr="00F67945">
              <w:rPr>
                <w:rFonts w:ascii="Times New Roman" w:hAnsi="Times New Roman" w:cs="Times New Roman"/>
                <w:b/>
                <w:i/>
              </w:rPr>
              <w:t xml:space="preserve">Week </w:t>
            </w:r>
            <w:r>
              <w:rPr>
                <w:rFonts w:ascii="Times New Roman" w:hAnsi="Times New Roman" w:cs="Times New Roman"/>
                <w:b/>
                <w:i/>
              </w:rPr>
              <w:t>9</w:t>
            </w:r>
          </w:p>
        </w:tc>
        <w:tc>
          <w:tcPr>
            <w:tcW w:w="1590" w:type="dxa"/>
          </w:tcPr>
          <w:p w14:paraId="31D64F89" w14:textId="77777777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Bellhaven Job Site</w:t>
            </w:r>
          </w:p>
        </w:tc>
        <w:tc>
          <w:tcPr>
            <w:tcW w:w="1679" w:type="dxa"/>
          </w:tcPr>
          <w:p w14:paraId="05B6075A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3344AD3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6CB6B0B5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37A60EC2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On-Site Construction Work</w:t>
            </w:r>
          </w:p>
          <w:p w14:paraId="7890FDD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6D6636DB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05535A2F" w14:textId="77777777" w:rsidR="008F6744" w:rsidRDefault="008F6744" w:rsidP="008F6744">
            <w:pPr>
              <w:pStyle w:val="NoSpacing"/>
              <w:jc w:val="center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1616" w:type="dxa"/>
          </w:tcPr>
          <w:p w14:paraId="69B782D5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4023035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1A43F1E8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3BA407D4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On-Site Construction Work</w:t>
            </w:r>
          </w:p>
          <w:p w14:paraId="1ECD32D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412478B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2F37BBB4" w14:textId="77777777" w:rsidR="008F6744" w:rsidRDefault="008F6744" w:rsidP="008F6744">
            <w:pPr>
              <w:pStyle w:val="NoSpacing"/>
              <w:jc w:val="center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28" w:type="dxa"/>
          </w:tcPr>
          <w:p w14:paraId="0828BD37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1DEF8BC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09D1E587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545F212B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On-Site Construction Work</w:t>
            </w:r>
          </w:p>
          <w:p w14:paraId="6088402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661196E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4BD6A5A9" w14:textId="77777777" w:rsidR="008F6744" w:rsidRDefault="008F6744" w:rsidP="008F6744">
            <w:pPr>
              <w:pStyle w:val="NoSpacing"/>
              <w:jc w:val="center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1507" w:type="dxa"/>
          </w:tcPr>
          <w:p w14:paraId="049E0F67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3EC18F1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229AAFA2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350AAA0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On-Site Construction Work</w:t>
            </w:r>
          </w:p>
          <w:p w14:paraId="68AE8E9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0BA2431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6AF41D85" w14:textId="77777777" w:rsidR="008F6744" w:rsidRDefault="008F6744" w:rsidP="008F6744">
            <w:pPr>
              <w:pStyle w:val="NoSpacing"/>
              <w:jc w:val="center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99" w:type="dxa"/>
          </w:tcPr>
          <w:p w14:paraId="321D6D8E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E00AC5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6AE05195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3AA6A20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ommunity Service Project Day</w:t>
            </w:r>
          </w:p>
          <w:p w14:paraId="25A221B0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57F3132F" w14:textId="77777777" w:rsidR="008F6744" w:rsidRDefault="008F6744" w:rsidP="008F6744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Fun Activity</w:t>
            </w:r>
          </w:p>
        </w:tc>
      </w:tr>
      <w:tr w:rsidR="000363C5" w14:paraId="7ECCFBE0" w14:textId="77777777" w:rsidTr="00C422A2">
        <w:trPr>
          <w:gridAfter w:val="2"/>
          <w:wAfter w:w="41" w:type="dxa"/>
          <w:trHeight w:val="2348"/>
        </w:trPr>
        <w:tc>
          <w:tcPr>
            <w:tcW w:w="1080" w:type="dxa"/>
          </w:tcPr>
          <w:p w14:paraId="180E000F" w14:textId="198536FB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F6744">
              <w:rPr>
                <w:rFonts w:ascii="Times New Roman" w:hAnsi="Times New Roman" w:cs="Times New Roman"/>
                <w:b/>
                <w:sz w:val="24"/>
                <w:szCs w:val="24"/>
              </w:rPr>
              <w:t>10/7/19</w:t>
            </w:r>
          </w:p>
        </w:tc>
        <w:tc>
          <w:tcPr>
            <w:tcW w:w="1030" w:type="dxa"/>
          </w:tcPr>
          <w:p w14:paraId="6C24F52C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F6744">
              <w:rPr>
                <w:rFonts w:ascii="Times New Roman" w:hAnsi="Times New Roman" w:cs="Times New Roman"/>
                <w:b/>
                <w:sz w:val="24"/>
                <w:szCs w:val="24"/>
              </w:rPr>
              <w:t>Site Work</w:t>
            </w:r>
          </w:p>
          <w:p w14:paraId="60DE7BE3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F6744">
              <w:rPr>
                <w:rFonts w:ascii="Times New Roman" w:hAnsi="Times New Roman" w:cs="Times New Roman"/>
                <w:b/>
                <w:sz w:val="24"/>
                <w:szCs w:val="24"/>
              </w:rPr>
              <w:t>Week 10</w:t>
            </w:r>
          </w:p>
        </w:tc>
        <w:tc>
          <w:tcPr>
            <w:tcW w:w="1590" w:type="dxa"/>
          </w:tcPr>
          <w:p w14:paraId="5243AAAD" w14:textId="094FF441" w:rsidR="008F6744" w:rsidRPr="00C422A2" w:rsidRDefault="00FC276C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ducational Instruction</w:t>
            </w:r>
          </w:p>
        </w:tc>
        <w:tc>
          <w:tcPr>
            <w:tcW w:w="1679" w:type="dxa"/>
          </w:tcPr>
          <w:p w14:paraId="08F78851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1B353A4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6408BD9B" w14:textId="2F5951E0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</w:t>
            </w:r>
            <w:r w:rsidR="003E1299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0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3E5ED606" w14:textId="2A04CF63" w:rsidR="008F6744" w:rsidRDefault="003E1299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Workplace English 101 T. Nichelson</w:t>
            </w:r>
          </w:p>
          <w:p w14:paraId="5745818A" w14:textId="5AB2E123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</w:t>
            </w:r>
            <w:r w:rsidR="003E1299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0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</w:t>
            </w:r>
            <w:r w:rsidR="003E1299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5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-</w:t>
            </w:r>
            <w:r w:rsidR="003E1299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15</w:t>
            </w:r>
          </w:p>
          <w:p w14:paraId="1B73EE6F" w14:textId="74686762" w:rsidR="003E1299" w:rsidRDefault="003E1299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Grammar/ B. Thompson</w:t>
            </w:r>
          </w:p>
          <w:p w14:paraId="06B46312" w14:textId="72D03C62" w:rsidR="003E1299" w:rsidRPr="00F67945" w:rsidRDefault="003E1299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15 - noon</w:t>
            </w:r>
          </w:p>
          <w:p w14:paraId="7C548306" w14:textId="6203D9C4" w:rsidR="008F6744" w:rsidRDefault="003E1299" w:rsidP="003E1299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Resume Writing</w:t>
            </w:r>
          </w:p>
          <w:p w14:paraId="0716A0AA" w14:textId="22D4FBAC" w:rsidR="003E1299" w:rsidRDefault="003E1299" w:rsidP="003E1299">
            <w:pPr>
              <w:pStyle w:val="NoSpacing"/>
              <w:jc w:val="center"/>
            </w:pPr>
            <w:r>
              <w:t>J. Higgs</w:t>
            </w:r>
          </w:p>
        </w:tc>
        <w:tc>
          <w:tcPr>
            <w:tcW w:w="1616" w:type="dxa"/>
          </w:tcPr>
          <w:p w14:paraId="0A1E533B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486BBE1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6869943C" w14:textId="46485539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</w:t>
            </w:r>
            <w:r w:rsidR="003E1299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0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</w:t>
            </w:r>
            <w:r w:rsidR="003E1299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00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3568ADFF" w14:textId="07329886" w:rsidR="008F6744" w:rsidRDefault="00FC276C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Mathematics</w:t>
            </w:r>
            <w:r w:rsidR="003E129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– J Hamilton</w:t>
            </w:r>
          </w:p>
          <w:p w14:paraId="0BE7CE35" w14:textId="4497B0D6" w:rsidR="008F6744" w:rsidRDefault="00FC276C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0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 -</w:t>
            </w:r>
            <w:r w:rsidR="003E1299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 11</w:t>
            </w:r>
          </w:p>
          <w:p w14:paraId="3C6D3298" w14:textId="7876BB26" w:rsidR="003E1299" w:rsidRDefault="00FC276C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Sciences</w:t>
            </w:r>
            <w:r w:rsidR="003E1299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 – Basic Biology – M WALLACE</w:t>
            </w:r>
          </w:p>
          <w:p w14:paraId="175F5B55" w14:textId="6562F039" w:rsidR="003E1299" w:rsidRDefault="003E1299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</w:p>
          <w:p w14:paraId="1FA69958" w14:textId="2813DD26" w:rsidR="003E1299" w:rsidRDefault="003E1299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Verbal Communication</w:t>
            </w:r>
          </w:p>
          <w:p w14:paraId="2E315F77" w14:textId="7A7C2DAE" w:rsidR="008F6744" w:rsidRDefault="003E1299" w:rsidP="003E1299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J. Jointer</w:t>
            </w:r>
          </w:p>
        </w:tc>
        <w:tc>
          <w:tcPr>
            <w:tcW w:w="2028" w:type="dxa"/>
          </w:tcPr>
          <w:p w14:paraId="38F96277" w14:textId="77777777" w:rsidR="003E1299" w:rsidRDefault="003E1299" w:rsidP="003E1299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5243434D" w14:textId="77777777" w:rsidR="003E1299" w:rsidRPr="00F67945" w:rsidRDefault="003E1299" w:rsidP="003E1299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7979B32A" w14:textId="77777777" w:rsidR="003E1299" w:rsidRDefault="003E1299" w:rsidP="003E1299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4CDB5C6D" w14:textId="77777777" w:rsidR="003E1299" w:rsidRDefault="003E1299" w:rsidP="003E1299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Workplace English 101 T. Nichelson</w:t>
            </w:r>
          </w:p>
          <w:p w14:paraId="16759957" w14:textId="77777777" w:rsidR="003E1299" w:rsidRDefault="003E1299" w:rsidP="003E1299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0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5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15</w:t>
            </w:r>
          </w:p>
          <w:p w14:paraId="38886CFB" w14:textId="77777777" w:rsidR="003E1299" w:rsidRDefault="003E1299" w:rsidP="003E1299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Grammar/ B. Thompson</w:t>
            </w:r>
          </w:p>
          <w:p w14:paraId="64C9B2DF" w14:textId="77777777" w:rsidR="003E1299" w:rsidRPr="00F67945" w:rsidRDefault="003E1299" w:rsidP="003E1299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15 - noon</w:t>
            </w:r>
          </w:p>
          <w:p w14:paraId="28DFFF1D" w14:textId="77777777" w:rsidR="003E1299" w:rsidRDefault="003E1299" w:rsidP="003E1299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Resume Writing</w:t>
            </w:r>
          </w:p>
          <w:p w14:paraId="70797216" w14:textId="6B31C190" w:rsidR="008F6744" w:rsidRDefault="003E1299" w:rsidP="003E1299">
            <w:pPr>
              <w:pStyle w:val="NoSpacing"/>
              <w:jc w:val="center"/>
            </w:pPr>
            <w:r>
              <w:t>J. Higgs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1507" w:type="dxa"/>
          </w:tcPr>
          <w:p w14:paraId="08FA45DC" w14:textId="77777777" w:rsidR="003E1299" w:rsidRDefault="003E1299" w:rsidP="003E1299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456B0F0" w14:textId="77777777" w:rsidR="003E1299" w:rsidRPr="00F67945" w:rsidRDefault="003E1299" w:rsidP="003E1299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0CCE9A84" w14:textId="77777777" w:rsidR="003E1299" w:rsidRDefault="003E1299" w:rsidP="003E1299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0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00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6D0A7DB0" w14:textId="51D53040" w:rsidR="003E1299" w:rsidRDefault="00FC276C" w:rsidP="003E1299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Mathematics</w:t>
            </w:r>
            <w:r w:rsidR="003E129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– J Hamilton</w:t>
            </w:r>
          </w:p>
          <w:p w14:paraId="4684AA92" w14:textId="0612E5CF" w:rsidR="003E1299" w:rsidRDefault="00953D16" w:rsidP="003E1299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0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 -</w:t>
            </w:r>
            <w:r w:rsidR="003E1299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 11</w:t>
            </w:r>
          </w:p>
          <w:p w14:paraId="6A907096" w14:textId="46003C0F" w:rsidR="003E1299" w:rsidRDefault="00FC276C" w:rsidP="003E1299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Sciences</w:t>
            </w:r>
            <w:r w:rsidR="003E1299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 – Basic Biology – M WALLACE</w:t>
            </w:r>
          </w:p>
          <w:p w14:paraId="423C2A9F" w14:textId="77777777" w:rsidR="003E1299" w:rsidRDefault="003E1299" w:rsidP="003E1299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</w:p>
          <w:p w14:paraId="6313B20B" w14:textId="413FF0A6" w:rsidR="008F6744" w:rsidRDefault="008F6744" w:rsidP="008F6744">
            <w:pPr>
              <w:pStyle w:val="NoSpacing"/>
              <w:jc w:val="center"/>
            </w:pPr>
          </w:p>
        </w:tc>
        <w:tc>
          <w:tcPr>
            <w:tcW w:w="2099" w:type="dxa"/>
          </w:tcPr>
          <w:p w14:paraId="05A228DD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39066A1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46210352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7B892A2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ommunity Service Project Day</w:t>
            </w:r>
          </w:p>
          <w:p w14:paraId="5822A09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4378727D" w14:textId="77777777" w:rsidR="008F6744" w:rsidRDefault="008F6744" w:rsidP="008F6744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Fun Activity</w:t>
            </w:r>
          </w:p>
        </w:tc>
      </w:tr>
      <w:tr w:rsidR="00C422A2" w14:paraId="4823A3F3" w14:textId="77777777" w:rsidTr="008702E1">
        <w:trPr>
          <w:gridAfter w:val="2"/>
          <w:wAfter w:w="41" w:type="dxa"/>
          <w:trHeight w:val="1475"/>
        </w:trPr>
        <w:tc>
          <w:tcPr>
            <w:tcW w:w="1080" w:type="dxa"/>
          </w:tcPr>
          <w:p w14:paraId="16D9C285" w14:textId="21DF2E44" w:rsidR="00805ED1" w:rsidRPr="008F6744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/14/19</w:t>
            </w:r>
          </w:p>
        </w:tc>
        <w:tc>
          <w:tcPr>
            <w:tcW w:w="1030" w:type="dxa"/>
          </w:tcPr>
          <w:p w14:paraId="3B081FB0" w14:textId="1D235FEF" w:rsidR="00805ED1" w:rsidRPr="008F6744" w:rsidRDefault="00FC276C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te Work Week 11</w:t>
            </w:r>
          </w:p>
        </w:tc>
        <w:tc>
          <w:tcPr>
            <w:tcW w:w="1590" w:type="dxa"/>
          </w:tcPr>
          <w:p w14:paraId="41B485B1" w14:textId="4F6ADD43" w:rsidR="00805ED1" w:rsidRPr="00C422A2" w:rsidRDefault="00FC276C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70 Belle Haven</w:t>
            </w:r>
          </w:p>
        </w:tc>
        <w:tc>
          <w:tcPr>
            <w:tcW w:w="1679" w:type="dxa"/>
            <w:shd w:val="clear" w:color="auto" w:fill="FFFFFF" w:themeFill="background1"/>
          </w:tcPr>
          <w:p w14:paraId="59189BEA" w14:textId="77777777" w:rsidR="00805ED1" w:rsidRPr="00C422A2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am</w:t>
            </w:r>
          </w:p>
          <w:p w14:paraId="47D7ED8F" w14:textId="77777777" w:rsidR="00805ED1" w:rsidRPr="00C422A2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Roll Call</w:t>
            </w:r>
          </w:p>
          <w:p w14:paraId="4579C093" w14:textId="1B7B6026" w:rsidR="00805ED1" w:rsidRPr="00C422A2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1616" w:type="dxa"/>
            <w:shd w:val="clear" w:color="auto" w:fill="FFFFFF" w:themeFill="background1"/>
          </w:tcPr>
          <w:p w14:paraId="105A9729" w14:textId="77777777" w:rsidR="00805ED1" w:rsidRPr="00C422A2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am Roll Call</w:t>
            </w:r>
          </w:p>
          <w:p w14:paraId="6ADDA91B" w14:textId="039BE856" w:rsidR="00805ED1" w:rsidRPr="00C422A2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2028" w:type="dxa"/>
            <w:shd w:val="clear" w:color="auto" w:fill="FFFFFF" w:themeFill="background1"/>
          </w:tcPr>
          <w:p w14:paraId="301BD210" w14:textId="77777777" w:rsidR="00805ED1" w:rsidRPr="00C422A2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am Roll Call</w:t>
            </w:r>
          </w:p>
          <w:p w14:paraId="54AD6B9D" w14:textId="0F2CE3D1" w:rsidR="00805ED1" w:rsidRPr="00C422A2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1507" w:type="dxa"/>
            <w:shd w:val="clear" w:color="auto" w:fill="FFFFFF" w:themeFill="background1"/>
          </w:tcPr>
          <w:p w14:paraId="60C24744" w14:textId="77777777" w:rsidR="00805ED1" w:rsidRPr="00C422A2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am Roll Call</w:t>
            </w:r>
          </w:p>
          <w:p w14:paraId="1C065B27" w14:textId="482C81B9" w:rsidR="00805ED1" w:rsidRPr="00C422A2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2099" w:type="dxa"/>
            <w:shd w:val="clear" w:color="auto" w:fill="FFFFFF" w:themeFill="background1"/>
          </w:tcPr>
          <w:p w14:paraId="3AE396F9" w14:textId="77777777" w:rsidR="00805ED1" w:rsidRPr="00C422A2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</w:p>
        </w:tc>
      </w:tr>
      <w:tr w:rsidR="000363C5" w14:paraId="7DCB426B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18E7B1BF" w14:textId="0975F0FA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/</w:t>
            </w:r>
            <w:r w:rsidR="00FC276C">
              <w:rPr>
                <w:rFonts w:ascii="Times New Roman" w:hAnsi="Times New Roman" w:cs="Times New Roman"/>
                <w:b/>
              </w:rPr>
              <w:t>21</w:t>
            </w:r>
            <w:r w:rsidRPr="008F6744">
              <w:rPr>
                <w:rFonts w:ascii="Times New Roman" w:hAnsi="Times New Roman" w:cs="Times New Roman"/>
                <w:b/>
              </w:rPr>
              <w:t>/19</w:t>
            </w:r>
          </w:p>
        </w:tc>
        <w:tc>
          <w:tcPr>
            <w:tcW w:w="1030" w:type="dxa"/>
          </w:tcPr>
          <w:p w14:paraId="0B9A991F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8F6744">
              <w:rPr>
                <w:rFonts w:ascii="Times New Roman" w:hAnsi="Times New Roman" w:cs="Times New Roman"/>
                <w:b/>
              </w:rPr>
              <w:t>Site Work</w:t>
            </w:r>
          </w:p>
          <w:p w14:paraId="44F0FE99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8F6744">
              <w:rPr>
                <w:rFonts w:ascii="Times New Roman" w:hAnsi="Times New Roman" w:cs="Times New Roman"/>
                <w:b/>
              </w:rPr>
              <w:t xml:space="preserve">Week </w:t>
            </w:r>
            <w:r>
              <w:rPr>
                <w:rFonts w:ascii="Times New Roman" w:hAnsi="Times New Roman" w:cs="Times New Roman"/>
                <w:b/>
              </w:rPr>
              <w:t>11</w:t>
            </w:r>
          </w:p>
        </w:tc>
        <w:tc>
          <w:tcPr>
            <w:tcW w:w="1590" w:type="dxa"/>
          </w:tcPr>
          <w:p w14:paraId="6C64003B" w14:textId="4E25CECD" w:rsidR="008F6744" w:rsidRPr="00C422A2" w:rsidRDefault="00FC276C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ducational Instruction</w:t>
            </w:r>
          </w:p>
        </w:tc>
        <w:tc>
          <w:tcPr>
            <w:tcW w:w="1679" w:type="dxa"/>
          </w:tcPr>
          <w:p w14:paraId="5369D0AB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1D77061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7A307AC3" w14:textId="3C73EF1F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</w:t>
            </w:r>
            <w:r w:rsidR="00FC276C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0:00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61A677FE" w14:textId="17FFA753" w:rsidR="00FC276C" w:rsidRDefault="00FC276C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ime management Class</w:t>
            </w:r>
            <w:r w:rsidR="003B05BD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3.3</w:t>
            </w:r>
          </w:p>
          <w:p w14:paraId="6A308B67" w14:textId="292375DF" w:rsidR="00FC276C" w:rsidRDefault="00FC276C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BD</w:t>
            </w:r>
          </w:p>
          <w:p w14:paraId="410D2EA8" w14:textId="77777777" w:rsidR="00FC276C" w:rsidRDefault="00FC276C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7B8A52E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0495A882" w14:textId="703CAF54" w:rsidR="008F6744" w:rsidRDefault="008F6744" w:rsidP="008F6744">
            <w:pPr>
              <w:pStyle w:val="NoSpacing"/>
              <w:jc w:val="center"/>
            </w:pPr>
          </w:p>
        </w:tc>
        <w:tc>
          <w:tcPr>
            <w:tcW w:w="1616" w:type="dxa"/>
          </w:tcPr>
          <w:p w14:paraId="7C6E2970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</w:p>
          <w:p w14:paraId="29389FF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Roll Call,</w:t>
            </w:r>
          </w:p>
          <w:p w14:paraId="7C5D2DA0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</w:p>
          <w:p w14:paraId="67BF3F98" w14:textId="7B4E4FE0" w:rsidR="003B05BD" w:rsidRPr="00117403" w:rsidRDefault="003B05BD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117403">
              <w:rPr>
                <w:rFonts w:ascii="Times New Roman" w:hAnsi="Times New Roman" w:cs="Times New Roman"/>
                <w:i/>
                <w:sz w:val="20"/>
                <w:szCs w:val="20"/>
              </w:rPr>
              <w:t>48 principles J. Hamilton</w:t>
            </w:r>
          </w:p>
          <w:p w14:paraId="77E2E53A" w14:textId="7B1005FD" w:rsidR="008F6744" w:rsidRPr="00117403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117403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3B13AA85" w14:textId="77777777" w:rsidR="008F6744" w:rsidRPr="00117403" w:rsidRDefault="003B05BD" w:rsidP="008F674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117403">
              <w:rPr>
                <w:rFonts w:ascii="Times New Roman" w:hAnsi="Times New Roman" w:cs="Times New Roman"/>
              </w:rPr>
              <w:t xml:space="preserve">Tools &amp; Technology </w:t>
            </w:r>
          </w:p>
          <w:p w14:paraId="27D49C01" w14:textId="300178DE" w:rsidR="00117403" w:rsidRDefault="00117403" w:rsidP="008F6744">
            <w:pPr>
              <w:pStyle w:val="NoSpacing"/>
              <w:jc w:val="center"/>
            </w:pPr>
            <w:r w:rsidRPr="00117403">
              <w:rPr>
                <w:rFonts w:ascii="Times New Roman" w:hAnsi="Times New Roman" w:cs="Times New Roman"/>
              </w:rPr>
              <w:t>T. Keaton/ C. Kibble</w:t>
            </w:r>
          </w:p>
        </w:tc>
        <w:tc>
          <w:tcPr>
            <w:tcW w:w="2028" w:type="dxa"/>
          </w:tcPr>
          <w:p w14:paraId="2271A96F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</w:p>
          <w:p w14:paraId="7D7DBD5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Roll Call,</w:t>
            </w:r>
          </w:p>
          <w:p w14:paraId="5BD5D7BF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</w:p>
          <w:p w14:paraId="4A5A05B6" w14:textId="1DD98064" w:rsidR="008F6744" w:rsidRDefault="00117403" w:rsidP="00117403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Industry- Wide Technical Competencies</w:t>
            </w:r>
          </w:p>
          <w:p w14:paraId="3C1F2E2D" w14:textId="29D5AA34" w:rsidR="00117403" w:rsidRDefault="00117403" w:rsidP="00117403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Design 4.1</w:t>
            </w:r>
          </w:p>
          <w:p w14:paraId="04EF50B4" w14:textId="71E704C8" w:rsidR="00117403" w:rsidRDefault="00117403" w:rsidP="00117403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Site Planning 4.13</w:t>
            </w:r>
          </w:p>
          <w:p w14:paraId="46AF6FDB" w14:textId="29304FA4" w:rsidR="00117403" w:rsidRDefault="00117403" w:rsidP="00117403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Blueprint/Drawing/specification 4.1.2</w:t>
            </w:r>
          </w:p>
          <w:p w14:paraId="43EE24E0" w14:textId="0970312E" w:rsidR="00117403" w:rsidRDefault="00117403" w:rsidP="00117403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J. Self</w:t>
            </w:r>
          </w:p>
          <w:p w14:paraId="01DB539D" w14:textId="11141443" w:rsidR="00117403" w:rsidRDefault="00117403" w:rsidP="00117403">
            <w:pPr>
              <w:pStyle w:val="NoSpacing"/>
              <w:jc w:val="center"/>
            </w:pPr>
          </w:p>
        </w:tc>
        <w:tc>
          <w:tcPr>
            <w:tcW w:w="1507" w:type="dxa"/>
          </w:tcPr>
          <w:p w14:paraId="56235B84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: 45</w:t>
            </w:r>
          </w:p>
          <w:p w14:paraId="257ABA9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Roll Call,</w:t>
            </w:r>
          </w:p>
          <w:p w14:paraId="7055D37A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</w:p>
          <w:p w14:paraId="590F8116" w14:textId="77777777" w:rsidR="00117403" w:rsidRDefault="00117403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4.2 –4.4</w:t>
            </w:r>
          </w:p>
          <w:p w14:paraId="4C3DA1DB" w14:textId="76078BAF" w:rsidR="008F6744" w:rsidRDefault="00117403" w:rsidP="00117403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Tillman Keaton/ C Kibble</w:t>
            </w:r>
          </w:p>
        </w:tc>
        <w:tc>
          <w:tcPr>
            <w:tcW w:w="2099" w:type="dxa"/>
          </w:tcPr>
          <w:p w14:paraId="73771CDB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3B9AF6A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42F4DFCC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473A765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ommunity Service Project Day</w:t>
            </w:r>
          </w:p>
          <w:p w14:paraId="28DBC52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122703D8" w14:textId="77777777" w:rsidR="008F6744" w:rsidRDefault="008F6744" w:rsidP="008F6744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Fun Activity</w:t>
            </w:r>
          </w:p>
        </w:tc>
      </w:tr>
      <w:tr w:rsidR="000363C5" w14:paraId="0E3FA520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79BFF19D" w14:textId="40DBC7A8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10/2</w:t>
            </w:r>
            <w:r w:rsidR="00117403">
              <w:rPr>
                <w:rFonts w:ascii="Times New Roman" w:hAnsi="Times New Roman" w:cs="Times New Roman"/>
                <w:b/>
                <w:i/>
              </w:rPr>
              <w:t>7</w:t>
            </w:r>
            <w:r w:rsidR="00C422A2">
              <w:rPr>
                <w:rFonts w:ascii="Times New Roman" w:hAnsi="Times New Roman" w:cs="Times New Roman"/>
                <w:b/>
                <w:i/>
              </w:rPr>
              <w:t>/</w:t>
            </w:r>
            <w:r w:rsidRPr="008F6744">
              <w:rPr>
                <w:rFonts w:ascii="Times New Roman" w:hAnsi="Times New Roman" w:cs="Times New Roman"/>
                <w:b/>
                <w:i/>
              </w:rPr>
              <w:t>19</w:t>
            </w:r>
          </w:p>
        </w:tc>
        <w:tc>
          <w:tcPr>
            <w:tcW w:w="1030" w:type="dxa"/>
          </w:tcPr>
          <w:p w14:paraId="53A4FFDB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F6744">
              <w:rPr>
                <w:rFonts w:ascii="Times New Roman" w:hAnsi="Times New Roman" w:cs="Times New Roman"/>
                <w:b/>
                <w:i/>
              </w:rPr>
              <w:t>Site Work</w:t>
            </w:r>
          </w:p>
          <w:p w14:paraId="7BF85D15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F6744">
              <w:rPr>
                <w:rFonts w:ascii="Times New Roman" w:hAnsi="Times New Roman" w:cs="Times New Roman"/>
                <w:b/>
                <w:i/>
              </w:rPr>
              <w:t xml:space="preserve">Week </w:t>
            </w:r>
            <w:r>
              <w:rPr>
                <w:rFonts w:ascii="Times New Roman" w:hAnsi="Times New Roman" w:cs="Times New Roman"/>
                <w:b/>
                <w:i/>
              </w:rPr>
              <w:t>12</w:t>
            </w:r>
          </w:p>
        </w:tc>
        <w:tc>
          <w:tcPr>
            <w:tcW w:w="1590" w:type="dxa"/>
          </w:tcPr>
          <w:p w14:paraId="0217D762" w14:textId="11DEB26C" w:rsidR="008F6744" w:rsidRPr="00C422A2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C422A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ob Site</w:t>
            </w:r>
          </w:p>
        </w:tc>
        <w:tc>
          <w:tcPr>
            <w:tcW w:w="1679" w:type="dxa"/>
          </w:tcPr>
          <w:p w14:paraId="67AE7BAD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BCB9B1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12FBD98A" w14:textId="3A38727B" w:rsidR="008F6744" w:rsidRDefault="008F6744" w:rsidP="008F6744">
            <w:pPr>
              <w:pStyle w:val="NoSpacing"/>
              <w:jc w:val="center"/>
            </w:pPr>
          </w:p>
        </w:tc>
        <w:tc>
          <w:tcPr>
            <w:tcW w:w="1616" w:type="dxa"/>
          </w:tcPr>
          <w:p w14:paraId="62D54FC8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C62A4E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494F313F" w14:textId="228C9980" w:rsidR="008F6744" w:rsidRDefault="008F6744" w:rsidP="008F6744">
            <w:pPr>
              <w:pStyle w:val="NoSpacing"/>
              <w:jc w:val="center"/>
            </w:pPr>
          </w:p>
        </w:tc>
        <w:tc>
          <w:tcPr>
            <w:tcW w:w="2028" w:type="dxa"/>
          </w:tcPr>
          <w:p w14:paraId="7E212C41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830039A" w14:textId="06E97B8D" w:rsidR="008F6744" w:rsidRDefault="008F6744" w:rsidP="008F6744">
            <w:pPr>
              <w:pStyle w:val="NoSpacing"/>
              <w:jc w:val="center"/>
            </w:pPr>
          </w:p>
        </w:tc>
        <w:tc>
          <w:tcPr>
            <w:tcW w:w="1507" w:type="dxa"/>
          </w:tcPr>
          <w:p w14:paraId="5507047C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943E53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0CBD0C22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4B871AB7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On-Site Construction Work</w:t>
            </w:r>
          </w:p>
          <w:p w14:paraId="1918B85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6463F37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697FCF41" w14:textId="77777777" w:rsidR="008F6744" w:rsidRDefault="008F6744" w:rsidP="008F6744">
            <w:pPr>
              <w:pStyle w:val="NoSpacing"/>
              <w:jc w:val="center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2099" w:type="dxa"/>
          </w:tcPr>
          <w:p w14:paraId="673EE533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72EBC7A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5A56D0EB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4F99A86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ommunity Service Project Day</w:t>
            </w:r>
          </w:p>
          <w:p w14:paraId="54DE59D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712AB3C6" w14:textId="77777777" w:rsidR="008F6744" w:rsidRDefault="008F6744" w:rsidP="008F6744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Fun Activity</w:t>
            </w:r>
          </w:p>
        </w:tc>
      </w:tr>
      <w:tr w:rsidR="000363C5" w14:paraId="24C18D91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3AAE6935" w14:textId="1C969C93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10/28</w:t>
            </w:r>
            <w:r w:rsidRPr="008F6744">
              <w:rPr>
                <w:rFonts w:ascii="Times New Roman" w:hAnsi="Times New Roman" w:cs="Times New Roman"/>
                <w:b/>
                <w:i/>
              </w:rPr>
              <w:t>/19</w:t>
            </w:r>
          </w:p>
        </w:tc>
        <w:tc>
          <w:tcPr>
            <w:tcW w:w="1030" w:type="dxa"/>
          </w:tcPr>
          <w:p w14:paraId="5006F304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F6744">
              <w:rPr>
                <w:rFonts w:ascii="Times New Roman" w:hAnsi="Times New Roman" w:cs="Times New Roman"/>
                <w:b/>
                <w:i/>
              </w:rPr>
              <w:t>Instructional and</w:t>
            </w:r>
          </w:p>
          <w:p w14:paraId="35A5B559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F6744">
              <w:rPr>
                <w:rFonts w:ascii="Times New Roman" w:hAnsi="Times New Roman" w:cs="Times New Roman"/>
                <w:b/>
                <w:i/>
              </w:rPr>
              <w:t>Site Work</w:t>
            </w:r>
          </w:p>
          <w:p w14:paraId="312AE974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F6744">
              <w:rPr>
                <w:rFonts w:ascii="Times New Roman" w:hAnsi="Times New Roman" w:cs="Times New Roman"/>
                <w:b/>
                <w:i/>
              </w:rPr>
              <w:t xml:space="preserve">Week </w:t>
            </w:r>
            <w:r>
              <w:rPr>
                <w:rFonts w:ascii="Times New Roman" w:hAnsi="Times New Roman" w:cs="Times New Roman"/>
                <w:b/>
                <w:i/>
              </w:rPr>
              <w:t>13</w:t>
            </w:r>
          </w:p>
        </w:tc>
        <w:tc>
          <w:tcPr>
            <w:tcW w:w="1590" w:type="dxa"/>
          </w:tcPr>
          <w:p w14:paraId="564AE3FA" w14:textId="76DE4543" w:rsidR="008F6744" w:rsidRPr="008702E1" w:rsidRDefault="000363C5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ducational Instruction</w:t>
            </w:r>
          </w:p>
        </w:tc>
        <w:tc>
          <w:tcPr>
            <w:tcW w:w="1679" w:type="dxa"/>
          </w:tcPr>
          <w:p w14:paraId="1218C9AF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5BFE0C9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3C35409D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74751BEB" w14:textId="63E07840" w:rsidR="008F6744" w:rsidRDefault="008702E1" w:rsidP="008F6744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Basic </w:t>
            </w:r>
            <w:r w:rsidR="000363C5">
              <w:rPr>
                <w:rFonts w:ascii="Times New Roman" w:hAnsi="Times New Roman" w:cs="Times New Roman"/>
                <w:i/>
                <w:sz w:val="20"/>
                <w:szCs w:val="20"/>
              </w:rPr>
              <w:t>Computer Competencies</w:t>
            </w:r>
          </w:p>
        </w:tc>
        <w:tc>
          <w:tcPr>
            <w:tcW w:w="1616" w:type="dxa"/>
          </w:tcPr>
          <w:p w14:paraId="4BBCF231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AA42A5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76F89AE6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49FC7544" w14:textId="77777777" w:rsidR="008F6744" w:rsidRDefault="008702E1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Basic C</w:t>
            </w:r>
            <w:r w:rsidR="000363C5">
              <w:rPr>
                <w:rFonts w:ascii="Times New Roman" w:hAnsi="Times New Roman" w:cs="Times New Roman"/>
                <w:i/>
                <w:sz w:val="20"/>
                <w:szCs w:val="20"/>
              </w:rPr>
              <w:t>omputer Competencies</w:t>
            </w:r>
          </w:p>
          <w:p w14:paraId="259F9F63" w14:textId="6D58A0B1" w:rsidR="008702E1" w:rsidRDefault="00953D16" w:rsidP="008F6744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Financial</w:t>
            </w:r>
            <w:r w:rsidR="008702E1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Literacy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Edu</w:t>
            </w:r>
          </w:p>
        </w:tc>
        <w:tc>
          <w:tcPr>
            <w:tcW w:w="2028" w:type="dxa"/>
          </w:tcPr>
          <w:p w14:paraId="77B269BC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128F4A2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1E1CB9EC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05FA30D" w14:textId="694F0D35" w:rsidR="008F6744" w:rsidRDefault="008702E1" w:rsidP="008F6744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Basic </w:t>
            </w:r>
            <w:r w:rsidR="000363C5">
              <w:rPr>
                <w:rFonts w:ascii="Times New Roman" w:hAnsi="Times New Roman" w:cs="Times New Roman"/>
                <w:i/>
                <w:sz w:val="20"/>
                <w:szCs w:val="20"/>
              </w:rPr>
              <w:t>Computer Competencies</w:t>
            </w:r>
          </w:p>
        </w:tc>
        <w:tc>
          <w:tcPr>
            <w:tcW w:w="1507" w:type="dxa"/>
          </w:tcPr>
          <w:p w14:paraId="6FFEC884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1C5F62E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1261C57C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4BE1D4CD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On-Site Construction Work</w:t>
            </w:r>
          </w:p>
          <w:p w14:paraId="05316E72" w14:textId="193F24A3" w:rsidR="008F6744" w:rsidRDefault="008F6744" w:rsidP="008F6744">
            <w:pPr>
              <w:pStyle w:val="NoSpacing"/>
              <w:jc w:val="center"/>
            </w:pPr>
          </w:p>
        </w:tc>
        <w:tc>
          <w:tcPr>
            <w:tcW w:w="2099" w:type="dxa"/>
          </w:tcPr>
          <w:p w14:paraId="5466CEEC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71D26D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0467467F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908217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ommunity Service Project Day</w:t>
            </w:r>
          </w:p>
          <w:p w14:paraId="17F7EBC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1D1E0C10" w14:textId="77777777" w:rsidR="008F6744" w:rsidRDefault="008F6744" w:rsidP="008F6744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Fun Activity</w:t>
            </w:r>
          </w:p>
        </w:tc>
      </w:tr>
      <w:tr w:rsidR="000363C5" w14:paraId="7A5D6874" w14:textId="77777777" w:rsidTr="00C422A2">
        <w:trPr>
          <w:gridAfter w:val="2"/>
          <w:wAfter w:w="41" w:type="dxa"/>
          <w:trHeight w:val="2393"/>
        </w:trPr>
        <w:tc>
          <w:tcPr>
            <w:tcW w:w="1080" w:type="dxa"/>
          </w:tcPr>
          <w:p w14:paraId="3060BFA8" w14:textId="2889583F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11/4</w:t>
            </w:r>
            <w:r w:rsidRPr="008F6744">
              <w:rPr>
                <w:rFonts w:ascii="Times New Roman" w:hAnsi="Times New Roman" w:cs="Times New Roman"/>
                <w:b/>
                <w:i/>
              </w:rPr>
              <w:t>/19</w:t>
            </w:r>
          </w:p>
        </w:tc>
        <w:tc>
          <w:tcPr>
            <w:tcW w:w="1030" w:type="dxa"/>
          </w:tcPr>
          <w:p w14:paraId="0AA54A8E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F6744">
              <w:rPr>
                <w:rFonts w:ascii="Times New Roman" w:hAnsi="Times New Roman" w:cs="Times New Roman"/>
                <w:b/>
                <w:i/>
              </w:rPr>
              <w:t>Instructional and</w:t>
            </w:r>
          </w:p>
          <w:p w14:paraId="0229D7BF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F6744">
              <w:rPr>
                <w:rFonts w:ascii="Times New Roman" w:hAnsi="Times New Roman" w:cs="Times New Roman"/>
                <w:b/>
                <w:i/>
              </w:rPr>
              <w:t>Site Work</w:t>
            </w:r>
          </w:p>
          <w:p w14:paraId="1A4669AB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F6744">
              <w:rPr>
                <w:rFonts w:ascii="Times New Roman" w:hAnsi="Times New Roman" w:cs="Times New Roman"/>
                <w:b/>
                <w:i/>
              </w:rPr>
              <w:t xml:space="preserve">Week </w:t>
            </w:r>
            <w:r>
              <w:rPr>
                <w:rFonts w:ascii="Times New Roman" w:hAnsi="Times New Roman" w:cs="Times New Roman"/>
                <w:b/>
                <w:i/>
              </w:rPr>
              <w:t>14</w:t>
            </w:r>
          </w:p>
        </w:tc>
        <w:tc>
          <w:tcPr>
            <w:tcW w:w="1590" w:type="dxa"/>
          </w:tcPr>
          <w:p w14:paraId="1A509034" w14:textId="374A4E2A" w:rsidR="008F6744" w:rsidRPr="008702E1" w:rsidRDefault="000363C5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ite/</w:t>
            </w:r>
            <w:r w:rsidR="008F6744"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Classroom instruction</w:t>
            </w:r>
          </w:p>
        </w:tc>
        <w:tc>
          <w:tcPr>
            <w:tcW w:w="1679" w:type="dxa"/>
          </w:tcPr>
          <w:p w14:paraId="1FB8E586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1349F5D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1769CAE5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50998217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On-Site Construction Work</w:t>
            </w:r>
          </w:p>
          <w:p w14:paraId="2C20907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1B6D7F28" w14:textId="665DBCF5" w:rsidR="008F6744" w:rsidRDefault="000363C5" w:rsidP="008F6744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Technical  </w:t>
            </w:r>
          </w:p>
        </w:tc>
        <w:tc>
          <w:tcPr>
            <w:tcW w:w="1616" w:type="dxa"/>
          </w:tcPr>
          <w:p w14:paraId="52B3D681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5838FCD0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1D478B43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5CB638B1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On-Site Construction Work</w:t>
            </w:r>
          </w:p>
          <w:p w14:paraId="55A9D6B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3C1D7888" w14:textId="68235067" w:rsidR="008F6744" w:rsidRDefault="000363C5" w:rsidP="000363C5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RRP Certification Training</w:t>
            </w:r>
          </w:p>
        </w:tc>
        <w:tc>
          <w:tcPr>
            <w:tcW w:w="2028" w:type="dxa"/>
          </w:tcPr>
          <w:p w14:paraId="51A5C71B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5FD43E8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6C6EEA0D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7615D2FB" w14:textId="59BDA746" w:rsidR="008F6744" w:rsidRDefault="000363C5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een Building Practices</w:t>
            </w:r>
          </w:p>
          <w:p w14:paraId="5BC701D1" w14:textId="6B5349F0" w:rsidR="000363C5" w:rsidRDefault="00EB5B1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5.5</w:t>
            </w:r>
          </w:p>
          <w:p w14:paraId="75485DAB" w14:textId="627DE5E6" w:rsidR="00EB5B14" w:rsidRDefault="00EB5B1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. Kibble</w:t>
            </w:r>
          </w:p>
          <w:p w14:paraId="12E98BEA" w14:textId="16857751" w:rsidR="00EB5B14" w:rsidRDefault="00EB5B1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Business Fundamental 5.3</w:t>
            </w:r>
          </w:p>
          <w:p w14:paraId="30AE78DD" w14:textId="2275C488" w:rsidR="00EB5B14" w:rsidRDefault="00EB5B1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J. Higgs </w:t>
            </w:r>
          </w:p>
          <w:p w14:paraId="3E4BD481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7E24334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Personal Time</w:t>
            </w:r>
          </w:p>
          <w:p w14:paraId="4DD0F407" w14:textId="77777777" w:rsidR="008F6744" w:rsidRDefault="008F6744" w:rsidP="008F6744">
            <w:pPr>
              <w:pStyle w:val="NoSpacing"/>
              <w:jc w:val="center"/>
            </w:pP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>Adjournment</w:t>
            </w:r>
          </w:p>
        </w:tc>
        <w:tc>
          <w:tcPr>
            <w:tcW w:w="1507" w:type="dxa"/>
          </w:tcPr>
          <w:p w14:paraId="642E8F7A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69431A7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4E5BAE62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E3DCD4E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lassroom Instruction Work</w:t>
            </w:r>
          </w:p>
          <w:p w14:paraId="13F9EBC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733B3651" w14:textId="51B0B361" w:rsidR="008F6744" w:rsidRDefault="008702E1" w:rsidP="008702E1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ase Management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2099" w:type="dxa"/>
          </w:tcPr>
          <w:p w14:paraId="419FB44B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6D4664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3D63B09E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347B718B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ommunity Service Project Day</w:t>
            </w:r>
          </w:p>
          <w:p w14:paraId="1C68C515" w14:textId="13C48279" w:rsidR="008F6744" w:rsidRDefault="008F6744" w:rsidP="008F6744">
            <w:pPr>
              <w:pStyle w:val="NoSpacing"/>
              <w:jc w:val="center"/>
            </w:pPr>
          </w:p>
        </w:tc>
      </w:tr>
      <w:tr w:rsidR="00C422A2" w14:paraId="19A555A3" w14:textId="77777777" w:rsidTr="00C422A2">
        <w:trPr>
          <w:gridAfter w:val="2"/>
          <w:wAfter w:w="41" w:type="dxa"/>
          <w:trHeight w:val="1412"/>
        </w:trPr>
        <w:tc>
          <w:tcPr>
            <w:tcW w:w="1080" w:type="dxa"/>
          </w:tcPr>
          <w:p w14:paraId="2805DC49" w14:textId="1DDE86DD" w:rsidR="00805ED1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11/04/19</w:t>
            </w:r>
          </w:p>
        </w:tc>
        <w:tc>
          <w:tcPr>
            <w:tcW w:w="1030" w:type="dxa"/>
          </w:tcPr>
          <w:p w14:paraId="03E0A9C6" w14:textId="5FD8A8B7" w:rsidR="00805ED1" w:rsidRPr="008F6744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Educational Instruction Week</w:t>
            </w:r>
          </w:p>
        </w:tc>
        <w:tc>
          <w:tcPr>
            <w:tcW w:w="1590" w:type="dxa"/>
          </w:tcPr>
          <w:p w14:paraId="5CDDCED2" w14:textId="58585E44" w:rsidR="00805ED1" w:rsidRPr="008702E1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raining Site</w:t>
            </w:r>
          </w:p>
        </w:tc>
        <w:tc>
          <w:tcPr>
            <w:tcW w:w="1679" w:type="dxa"/>
            <w:shd w:val="clear" w:color="auto" w:fill="FFFFFF" w:themeFill="background1"/>
          </w:tcPr>
          <w:p w14:paraId="3EEC5B2A" w14:textId="77777777" w:rsidR="00805ED1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am Roll Call</w:t>
            </w:r>
          </w:p>
          <w:p w14:paraId="4454297A" w14:textId="7281CDFA" w:rsidR="00805ED1" w:rsidRPr="00F67945" w:rsidRDefault="00CC1F5A" w:rsidP="004F6E77">
            <w:pPr>
              <w:pStyle w:val="NoSpacing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Resume Training</w:t>
            </w:r>
            <w:r w:rsidR="002E68AC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- Higgs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1616" w:type="dxa"/>
            <w:shd w:val="clear" w:color="auto" w:fill="FFFFFF" w:themeFill="background1"/>
          </w:tcPr>
          <w:p w14:paraId="29689C58" w14:textId="77777777" w:rsidR="00805ED1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am Roll Call</w:t>
            </w:r>
          </w:p>
          <w:p w14:paraId="4373F5E7" w14:textId="4AD83B44" w:rsidR="00805ED1" w:rsidRDefault="00CC1F5A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Resume Training Day </w:t>
            </w:r>
            <w:r w:rsidR="00953D16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II</w:t>
            </w:r>
          </w:p>
          <w:p w14:paraId="48661148" w14:textId="77777777" w:rsidR="00CC1F5A" w:rsidRDefault="00CC1F5A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Create Own Resume </w:t>
            </w:r>
          </w:p>
          <w:p w14:paraId="6BC80954" w14:textId="57EFD53A" w:rsidR="00953D16" w:rsidRPr="00F67945" w:rsidRDefault="00953D16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Financial Literacy Edu.</w:t>
            </w:r>
          </w:p>
        </w:tc>
        <w:tc>
          <w:tcPr>
            <w:tcW w:w="2028" w:type="dxa"/>
            <w:shd w:val="clear" w:color="auto" w:fill="FFFFFF" w:themeFill="background1"/>
          </w:tcPr>
          <w:p w14:paraId="4F78B66E" w14:textId="3DD571F4" w:rsidR="00805ED1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</w:t>
            </w:r>
            <w:r w:rsidR="00CC1F5A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am Roll Call</w:t>
            </w:r>
          </w:p>
          <w:p w14:paraId="085E97FA" w14:textId="77777777" w:rsidR="00CC1F5A" w:rsidRDefault="00CC1F5A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 xml:space="preserve">Resume Training </w:t>
            </w:r>
          </w:p>
          <w:p w14:paraId="741ADDD0" w14:textId="6C3AB1CD" w:rsidR="00CC1F5A" w:rsidRPr="00F67945" w:rsidRDefault="00CC1F5A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Mock Interviews</w:t>
            </w:r>
            <w:r w:rsidR="002E68AC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-Nichelson</w:t>
            </w:r>
          </w:p>
        </w:tc>
        <w:tc>
          <w:tcPr>
            <w:tcW w:w="1507" w:type="dxa"/>
            <w:shd w:val="clear" w:color="auto" w:fill="FFFFFF" w:themeFill="background1"/>
          </w:tcPr>
          <w:p w14:paraId="21A428E7" w14:textId="77777777" w:rsidR="00805ED1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am Roll Call</w:t>
            </w:r>
          </w:p>
          <w:p w14:paraId="37DA9A47" w14:textId="77777777" w:rsidR="00CC1F5A" w:rsidRDefault="00CC1F5A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Real Interviews</w:t>
            </w:r>
          </w:p>
          <w:p w14:paraId="5AF8854D" w14:textId="77777777" w:rsidR="00CC1F5A" w:rsidRDefault="00CC1F5A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Three Employers</w:t>
            </w:r>
          </w:p>
          <w:p w14:paraId="45BC6FF8" w14:textId="374130C3" w:rsidR="00CC1F5A" w:rsidRPr="00F67945" w:rsidRDefault="00CC1F5A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2099" w:type="dxa"/>
            <w:shd w:val="clear" w:color="auto" w:fill="FFFFFF" w:themeFill="background1"/>
          </w:tcPr>
          <w:p w14:paraId="35B6B162" w14:textId="77777777" w:rsidR="00805ED1" w:rsidRDefault="00805ED1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am Roll Call</w:t>
            </w:r>
          </w:p>
          <w:p w14:paraId="69205D39" w14:textId="602FD9D1" w:rsidR="00C422A2" w:rsidRPr="00F67945" w:rsidRDefault="00C422A2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Empowerment Day</w:t>
            </w:r>
          </w:p>
        </w:tc>
      </w:tr>
      <w:tr w:rsidR="000363C5" w14:paraId="34DE06A4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6C7D2253" w14:textId="38E64F9A" w:rsidR="008F6744" w:rsidRDefault="008F6744" w:rsidP="008F6744">
            <w:pPr>
              <w:jc w:val="center"/>
            </w:pPr>
            <w:r>
              <w:rPr>
                <w:rFonts w:ascii="Times New Roman" w:hAnsi="Times New Roman" w:cs="Times New Roman"/>
                <w:b/>
                <w:i/>
              </w:rPr>
              <w:t>11/11</w:t>
            </w:r>
            <w:r w:rsidR="00C422A2">
              <w:rPr>
                <w:rFonts w:ascii="Times New Roman" w:hAnsi="Times New Roman" w:cs="Times New Roman"/>
                <w:b/>
                <w:i/>
              </w:rPr>
              <w:t>/</w:t>
            </w:r>
            <w:r w:rsidRPr="008F6744">
              <w:rPr>
                <w:rFonts w:ascii="Times New Roman" w:hAnsi="Times New Roman" w:cs="Times New Roman"/>
                <w:b/>
                <w:i/>
              </w:rPr>
              <w:t>19</w:t>
            </w:r>
          </w:p>
        </w:tc>
        <w:tc>
          <w:tcPr>
            <w:tcW w:w="1030" w:type="dxa"/>
          </w:tcPr>
          <w:p w14:paraId="179AB17B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F6744">
              <w:rPr>
                <w:rFonts w:ascii="Times New Roman" w:hAnsi="Times New Roman" w:cs="Times New Roman"/>
                <w:b/>
                <w:i/>
              </w:rPr>
              <w:t>Instructional and</w:t>
            </w:r>
          </w:p>
          <w:p w14:paraId="249781BE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F6744">
              <w:rPr>
                <w:rFonts w:ascii="Times New Roman" w:hAnsi="Times New Roman" w:cs="Times New Roman"/>
                <w:b/>
                <w:i/>
              </w:rPr>
              <w:lastRenderedPageBreak/>
              <w:t>Site Work</w:t>
            </w:r>
          </w:p>
          <w:p w14:paraId="6359297E" w14:textId="77777777" w:rsidR="008F6744" w:rsidRDefault="008F6744" w:rsidP="008F6744">
            <w:pPr>
              <w:jc w:val="center"/>
            </w:pPr>
            <w:r w:rsidRPr="008F6744">
              <w:rPr>
                <w:rFonts w:ascii="Times New Roman" w:hAnsi="Times New Roman" w:cs="Times New Roman"/>
                <w:b/>
                <w:i/>
              </w:rPr>
              <w:t xml:space="preserve">Week </w:t>
            </w:r>
            <w:r>
              <w:rPr>
                <w:rFonts w:ascii="Times New Roman" w:hAnsi="Times New Roman" w:cs="Times New Roman"/>
                <w:b/>
                <w:i/>
              </w:rPr>
              <w:t>15</w:t>
            </w:r>
          </w:p>
        </w:tc>
        <w:tc>
          <w:tcPr>
            <w:tcW w:w="1590" w:type="dxa"/>
          </w:tcPr>
          <w:p w14:paraId="6E99ADF2" w14:textId="77777777" w:rsidR="008F6744" w:rsidRPr="008702E1" w:rsidRDefault="008F6744" w:rsidP="008F6744">
            <w:pPr>
              <w:jc w:val="center"/>
              <w:rPr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 xml:space="preserve">Bellhaven Job Site and </w:t>
            </w: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>Classroom instruction</w:t>
            </w:r>
          </w:p>
        </w:tc>
        <w:tc>
          <w:tcPr>
            <w:tcW w:w="1679" w:type="dxa"/>
          </w:tcPr>
          <w:p w14:paraId="18B321B1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B2031A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0D1ECAC3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7155598D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On-Site Construction Work</w:t>
            </w:r>
          </w:p>
          <w:p w14:paraId="725977B2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798109AB" w14:textId="26B9B1C7" w:rsidR="008F6744" w:rsidRDefault="008702E1" w:rsidP="008702E1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ase Management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1616" w:type="dxa"/>
          </w:tcPr>
          <w:p w14:paraId="665CE71F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151B6FCC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589CAF4A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DFD7CFB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On-Site Construction Work</w:t>
            </w:r>
          </w:p>
          <w:p w14:paraId="50B06D84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3FB023F7" w14:textId="7951296A" w:rsidR="008F6744" w:rsidRDefault="008702E1" w:rsidP="008702E1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ase Management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2028" w:type="dxa"/>
          </w:tcPr>
          <w:p w14:paraId="63609086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A953DB3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1A6CA76A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555F4780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On-Site Construction Work</w:t>
            </w:r>
          </w:p>
          <w:p w14:paraId="4346E9F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6A71A229" w14:textId="38179E0C" w:rsidR="008F6744" w:rsidRDefault="008702E1" w:rsidP="008702E1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ase Management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1507" w:type="dxa"/>
          </w:tcPr>
          <w:p w14:paraId="2466F189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1C4CEB2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4DE66E4B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1C220A64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Classroom Instruction Work</w:t>
            </w:r>
          </w:p>
          <w:p w14:paraId="60F55B51" w14:textId="7BAC6D95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577765BB" w14:textId="331E9F69" w:rsidR="008F6744" w:rsidRDefault="008702E1" w:rsidP="008702E1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ase Management</w:t>
            </w:r>
          </w:p>
        </w:tc>
        <w:tc>
          <w:tcPr>
            <w:tcW w:w="2099" w:type="dxa"/>
          </w:tcPr>
          <w:p w14:paraId="1A868E61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lastRenderedPageBreak/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3710D1BE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1B4B29D6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D90B8FB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Community Service Project Day</w:t>
            </w:r>
          </w:p>
          <w:p w14:paraId="24153E8A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5E0D074D" w14:textId="77777777" w:rsidR="008F6744" w:rsidRDefault="008F6744" w:rsidP="008F6744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Fun Activity</w:t>
            </w:r>
          </w:p>
        </w:tc>
      </w:tr>
      <w:tr w:rsidR="000363C5" w14:paraId="522A6C37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44B18A1C" w14:textId="61169EE3" w:rsidR="008F6744" w:rsidRDefault="008F6744" w:rsidP="008F6744">
            <w:pPr>
              <w:jc w:val="center"/>
            </w:pPr>
            <w:r>
              <w:rPr>
                <w:rFonts w:ascii="Times New Roman" w:hAnsi="Times New Roman" w:cs="Times New Roman"/>
                <w:b/>
                <w:i/>
              </w:rPr>
              <w:lastRenderedPageBreak/>
              <w:t>11/18</w:t>
            </w:r>
            <w:r w:rsidRPr="008F6744">
              <w:rPr>
                <w:rFonts w:ascii="Times New Roman" w:hAnsi="Times New Roman" w:cs="Times New Roman"/>
                <w:b/>
                <w:i/>
              </w:rPr>
              <w:t>/19</w:t>
            </w:r>
          </w:p>
        </w:tc>
        <w:tc>
          <w:tcPr>
            <w:tcW w:w="1030" w:type="dxa"/>
          </w:tcPr>
          <w:p w14:paraId="6A0C276A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F6744">
              <w:rPr>
                <w:rFonts w:ascii="Times New Roman" w:hAnsi="Times New Roman" w:cs="Times New Roman"/>
                <w:b/>
                <w:i/>
              </w:rPr>
              <w:t>Instructional and</w:t>
            </w:r>
          </w:p>
          <w:p w14:paraId="6F510624" w14:textId="77777777" w:rsidR="008F6744" w:rsidRP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F6744">
              <w:rPr>
                <w:rFonts w:ascii="Times New Roman" w:hAnsi="Times New Roman" w:cs="Times New Roman"/>
                <w:b/>
                <w:i/>
              </w:rPr>
              <w:t>Site Work</w:t>
            </w:r>
          </w:p>
          <w:p w14:paraId="12657DDB" w14:textId="77777777" w:rsidR="008F6744" w:rsidRDefault="008F6744" w:rsidP="008F6744">
            <w:pPr>
              <w:jc w:val="center"/>
            </w:pPr>
            <w:r w:rsidRPr="008F6744">
              <w:rPr>
                <w:rFonts w:ascii="Times New Roman" w:hAnsi="Times New Roman" w:cs="Times New Roman"/>
                <w:b/>
                <w:i/>
              </w:rPr>
              <w:t xml:space="preserve">Week </w:t>
            </w:r>
            <w:r>
              <w:rPr>
                <w:rFonts w:ascii="Times New Roman" w:hAnsi="Times New Roman" w:cs="Times New Roman"/>
                <w:b/>
                <w:i/>
              </w:rPr>
              <w:t>16</w:t>
            </w:r>
          </w:p>
        </w:tc>
        <w:tc>
          <w:tcPr>
            <w:tcW w:w="1590" w:type="dxa"/>
          </w:tcPr>
          <w:p w14:paraId="5A99E7E4" w14:textId="77777777" w:rsidR="008F6744" w:rsidRPr="008702E1" w:rsidRDefault="008F6744" w:rsidP="008F6744">
            <w:pPr>
              <w:jc w:val="center"/>
              <w:rPr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Bellhaven Job Site and Classroom instruction</w:t>
            </w:r>
          </w:p>
        </w:tc>
        <w:tc>
          <w:tcPr>
            <w:tcW w:w="1679" w:type="dxa"/>
          </w:tcPr>
          <w:p w14:paraId="5D61EB8B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10962BE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6C1F3926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4E046CB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On-Site Construction Work</w:t>
            </w:r>
          </w:p>
          <w:p w14:paraId="2B088116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21C68158" w14:textId="41746BDC" w:rsidR="008F6744" w:rsidRDefault="008702E1" w:rsidP="008702E1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ase Management</w:t>
            </w:r>
          </w:p>
        </w:tc>
        <w:tc>
          <w:tcPr>
            <w:tcW w:w="1616" w:type="dxa"/>
          </w:tcPr>
          <w:p w14:paraId="575CC4DE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1CF94DD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232C1F1A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6EB1F4CB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On-Site Construction Work</w:t>
            </w:r>
          </w:p>
          <w:p w14:paraId="3C091378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0DF8AA46" w14:textId="66594E60" w:rsidR="008F6744" w:rsidRDefault="008702E1" w:rsidP="008702E1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ase Management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2028" w:type="dxa"/>
          </w:tcPr>
          <w:p w14:paraId="17A8F0A9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472543D5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7BA8244F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7C85D40C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On-Site Construction Work</w:t>
            </w:r>
          </w:p>
          <w:p w14:paraId="3524B92F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43586FEC" w14:textId="23D74826" w:rsidR="008F6744" w:rsidRDefault="008702E1" w:rsidP="008702E1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ase Management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1507" w:type="dxa"/>
          </w:tcPr>
          <w:p w14:paraId="32CA790B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1C92595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357A16E1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27CC7907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lassroom Instruction Work</w:t>
            </w:r>
          </w:p>
          <w:p w14:paraId="6A4BB95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53995C75" w14:textId="419720CD" w:rsidR="008F6744" w:rsidRDefault="00F84687" w:rsidP="00F84687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ase</w:t>
            </w:r>
            <w:r w:rsidR="008702E1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Management </w:t>
            </w:r>
          </w:p>
        </w:tc>
        <w:tc>
          <w:tcPr>
            <w:tcW w:w="2099" w:type="dxa"/>
          </w:tcPr>
          <w:p w14:paraId="3D7CD889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8:00 - 8: 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798BC60D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Roll Call, </w:t>
            </w:r>
          </w:p>
          <w:p w14:paraId="0239C91A" w14:textId="77777777" w:rsidR="008F6744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9:00-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</w:t>
            </w: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:45</w:t>
            </w:r>
            <w:r w:rsidRPr="00F67945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7DE49EF7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Community Service Project Day</w:t>
            </w:r>
          </w:p>
          <w:p w14:paraId="46B37699" w14:textId="77777777" w:rsidR="008F6744" w:rsidRPr="00F67945" w:rsidRDefault="008F6744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</w:pPr>
            <w:r w:rsidRPr="00F67945">
              <w:rPr>
                <w:rFonts w:ascii="Times New Roman" w:hAnsi="Times New Roman" w:cs="Times New Roman"/>
                <w:b/>
                <w:i/>
                <w:sz w:val="20"/>
                <w:szCs w:val="20"/>
                <w:u w:val="single"/>
              </w:rPr>
              <w:t>11:46- Noon</w:t>
            </w:r>
          </w:p>
          <w:p w14:paraId="6DD9A8B7" w14:textId="77777777" w:rsidR="008F6744" w:rsidRDefault="008F6744" w:rsidP="008F6744">
            <w:pPr>
              <w:pStyle w:val="NoSpacing"/>
              <w:jc w:val="center"/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Fun Activity</w:t>
            </w:r>
          </w:p>
        </w:tc>
      </w:tr>
      <w:tr w:rsidR="00F84687" w14:paraId="6444A7E3" w14:textId="77777777" w:rsidTr="00C422A2">
        <w:trPr>
          <w:gridAfter w:val="1"/>
          <w:wAfter w:w="26" w:type="dxa"/>
        </w:trPr>
        <w:tc>
          <w:tcPr>
            <w:tcW w:w="1080" w:type="dxa"/>
          </w:tcPr>
          <w:p w14:paraId="40865E03" w14:textId="6EDBAFFF" w:rsidR="00F84687" w:rsidRPr="008F6744" w:rsidRDefault="00F84687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8F6744">
              <w:rPr>
                <w:rFonts w:ascii="Times New Roman" w:hAnsi="Times New Roman" w:cs="Times New Roman"/>
                <w:b/>
                <w:i/>
              </w:rPr>
              <w:t>11/25/18</w:t>
            </w:r>
          </w:p>
        </w:tc>
        <w:tc>
          <w:tcPr>
            <w:tcW w:w="1030" w:type="dxa"/>
          </w:tcPr>
          <w:p w14:paraId="2C041752" w14:textId="77777777" w:rsidR="00F84687" w:rsidRPr="008F6744" w:rsidRDefault="00F84687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1590" w:type="dxa"/>
          </w:tcPr>
          <w:p w14:paraId="33FF79D5" w14:textId="10D6197E" w:rsidR="00F84687" w:rsidRPr="008702E1" w:rsidRDefault="00F84687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ducational Instruction week</w:t>
            </w:r>
          </w:p>
        </w:tc>
        <w:tc>
          <w:tcPr>
            <w:tcW w:w="8944" w:type="dxa"/>
            <w:gridSpan w:val="6"/>
            <w:shd w:val="clear" w:color="auto" w:fill="FFFF00"/>
          </w:tcPr>
          <w:p w14:paraId="7DD15F5E" w14:textId="0E138E70" w:rsidR="00F84687" w:rsidRPr="008F6744" w:rsidRDefault="00F84687" w:rsidP="008F6744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Thanksgiving Week</w:t>
            </w:r>
          </w:p>
        </w:tc>
      </w:tr>
      <w:tr w:rsidR="004F6E77" w14:paraId="616A0CB0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18386EC0" w14:textId="279E8BB8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12/02/19</w:t>
            </w:r>
          </w:p>
        </w:tc>
        <w:tc>
          <w:tcPr>
            <w:tcW w:w="1030" w:type="dxa"/>
          </w:tcPr>
          <w:p w14:paraId="3273EE0F" w14:textId="77777777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1590" w:type="dxa"/>
          </w:tcPr>
          <w:p w14:paraId="24809163" w14:textId="42A7B4B5" w:rsidR="004F6E77" w:rsidRPr="008702E1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ob Site</w:t>
            </w:r>
          </w:p>
        </w:tc>
        <w:tc>
          <w:tcPr>
            <w:tcW w:w="1679" w:type="dxa"/>
          </w:tcPr>
          <w:p w14:paraId="3092C55C" w14:textId="77777777" w:rsidR="004F6E77" w:rsidRPr="008702E1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Lead Worker Certification</w:t>
            </w:r>
          </w:p>
          <w:p w14:paraId="603B9D57" w14:textId="77777777" w:rsidR="004F6E77" w:rsidRPr="008702E1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raining</w:t>
            </w:r>
          </w:p>
          <w:p w14:paraId="735657EE" w14:textId="438184B0" w:rsidR="004F6E77" w:rsidRPr="008702E1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C. Kibble</w:t>
            </w:r>
          </w:p>
        </w:tc>
        <w:tc>
          <w:tcPr>
            <w:tcW w:w="1616" w:type="dxa"/>
          </w:tcPr>
          <w:p w14:paraId="5E3CC732" w14:textId="77777777" w:rsidR="004F6E77" w:rsidRPr="008702E1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Lead Worker Certification</w:t>
            </w:r>
          </w:p>
          <w:p w14:paraId="527844EA" w14:textId="1CB7575C" w:rsidR="004F6E77" w:rsidRPr="008702E1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raining C. Kibble</w:t>
            </w:r>
          </w:p>
        </w:tc>
        <w:tc>
          <w:tcPr>
            <w:tcW w:w="2028" w:type="dxa"/>
          </w:tcPr>
          <w:p w14:paraId="4F3AAB78" w14:textId="77777777" w:rsidR="004F6E77" w:rsidRPr="008702E1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Lead Worker Certification</w:t>
            </w:r>
          </w:p>
          <w:p w14:paraId="362D58A5" w14:textId="77777777" w:rsidR="004F6E77" w:rsidRPr="008702E1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raining</w:t>
            </w:r>
          </w:p>
          <w:p w14:paraId="6AF89DCC" w14:textId="0B9A9F8B" w:rsidR="004F6E77" w:rsidRPr="008702E1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C. Kibble</w:t>
            </w:r>
          </w:p>
        </w:tc>
        <w:tc>
          <w:tcPr>
            <w:tcW w:w="1507" w:type="dxa"/>
          </w:tcPr>
          <w:p w14:paraId="3B330D3D" w14:textId="77777777" w:rsidR="004F6E77" w:rsidRDefault="008702E1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mployer Interview</w:t>
            </w:r>
          </w:p>
          <w:p w14:paraId="5ECA7E50" w14:textId="72477A7D" w:rsidR="008702E1" w:rsidRPr="008702E1" w:rsidRDefault="008702E1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tc>
          <w:tcPr>
            <w:tcW w:w="2099" w:type="dxa"/>
          </w:tcPr>
          <w:p w14:paraId="47FD7478" w14:textId="389CCBE9" w:rsidR="004F6E77" w:rsidRPr="008702E1" w:rsidRDefault="008702E1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mployer Interviews</w:t>
            </w:r>
          </w:p>
        </w:tc>
      </w:tr>
      <w:tr w:rsidR="00F84687" w14:paraId="46C08FB9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223756E2" w14:textId="424F956B" w:rsidR="00F84687" w:rsidRPr="008F6744" w:rsidRDefault="00F84687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12/09/19</w:t>
            </w:r>
          </w:p>
        </w:tc>
        <w:tc>
          <w:tcPr>
            <w:tcW w:w="1030" w:type="dxa"/>
          </w:tcPr>
          <w:p w14:paraId="58E28E0D" w14:textId="77777777" w:rsidR="00F84687" w:rsidRPr="008F6744" w:rsidRDefault="00F84687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1590" w:type="dxa"/>
          </w:tcPr>
          <w:p w14:paraId="06706EA1" w14:textId="5E3CB42D" w:rsidR="00F84687" w:rsidRPr="008702E1" w:rsidRDefault="00F84687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ob Site</w:t>
            </w:r>
          </w:p>
        </w:tc>
        <w:tc>
          <w:tcPr>
            <w:tcW w:w="1679" w:type="dxa"/>
          </w:tcPr>
          <w:p w14:paraId="2250CB2A" w14:textId="331BC97C" w:rsidR="00F84687" w:rsidRPr="008F6744" w:rsidRDefault="00F84687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Worksite</w:t>
            </w:r>
          </w:p>
        </w:tc>
        <w:tc>
          <w:tcPr>
            <w:tcW w:w="1616" w:type="dxa"/>
          </w:tcPr>
          <w:p w14:paraId="108ED856" w14:textId="39FE78B7" w:rsidR="00F84687" w:rsidRPr="008F6744" w:rsidRDefault="00F84687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Worksite</w:t>
            </w:r>
          </w:p>
        </w:tc>
        <w:tc>
          <w:tcPr>
            <w:tcW w:w="2028" w:type="dxa"/>
          </w:tcPr>
          <w:p w14:paraId="530E190F" w14:textId="69633335" w:rsidR="00F84687" w:rsidRPr="008F6744" w:rsidRDefault="00F84687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F62E1D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Worksite</w:t>
            </w:r>
          </w:p>
        </w:tc>
        <w:tc>
          <w:tcPr>
            <w:tcW w:w="1507" w:type="dxa"/>
          </w:tcPr>
          <w:p w14:paraId="5EE428AB" w14:textId="1DB059AA" w:rsidR="00F84687" w:rsidRPr="008F6744" w:rsidRDefault="00F84687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F62E1D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Worksite</w:t>
            </w:r>
          </w:p>
        </w:tc>
        <w:tc>
          <w:tcPr>
            <w:tcW w:w="2099" w:type="dxa"/>
          </w:tcPr>
          <w:p w14:paraId="400CD127" w14:textId="116C8755" w:rsidR="00F84687" w:rsidRPr="008F6744" w:rsidRDefault="00F84687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F62E1D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Worksite</w:t>
            </w:r>
          </w:p>
        </w:tc>
      </w:tr>
      <w:tr w:rsidR="00F84687" w14:paraId="365350F1" w14:textId="77777777" w:rsidTr="008702E1">
        <w:trPr>
          <w:gridAfter w:val="2"/>
          <w:wAfter w:w="41" w:type="dxa"/>
        </w:trPr>
        <w:tc>
          <w:tcPr>
            <w:tcW w:w="1080" w:type="dxa"/>
          </w:tcPr>
          <w:p w14:paraId="39FFFD47" w14:textId="3A367439" w:rsidR="00F84687" w:rsidRPr="008F6744" w:rsidRDefault="00F84687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12/16/19</w:t>
            </w:r>
          </w:p>
        </w:tc>
        <w:tc>
          <w:tcPr>
            <w:tcW w:w="1030" w:type="dxa"/>
          </w:tcPr>
          <w:p w14:paraId="248A5B4F" w14:textId="77777777" w:rsidR="00F84687" w:rsidRPr="008F6744" w:rsidRDefault="00F84687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1590" w:type="dxa"/>
          </w:tcPr>
          <w:p w14:paraId="6ADDBA5E" w14:textId="59185D28" w:rsidR="00F84687" w:rsidRPr="008702E1" w:rsidRDefault="00F84687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ducational Instruction week</w:t>
            </w:r>
          </w:p>
        </w:tc>
        <w:tc>
          <w:tcPr>
            <w:tcW w:w="1679" w:type="dxa"/>
            <w:shd w:val="clear" w:color="auto" w:fill="FFFFFF" w:themeFill="background1"/>
          </w:tcPr>
          <w:p w14:paraId="57438BBA" w14:textId="0A0B1B23" w:rsidR="00F84687" w:rsidRPr="008F6744" w:rsidRDefault="00F84687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Worksite</w:t>
            </w:r>
          </w:p>
        </w:tc>
        <w:tc>
          <w:tcPr>
            <w:tcW w:w="1616" w:type="dxa"/>
            <w:shd w:val="clear" w:color="auto" w:fill="FFFFFF" w:themeFill="background1"/>
          </w:tcPr>
          <w:p w14:paraId="555447D8" w14:textId="671CBF8A" w:rsidR="00F84687" w:rsidRPr="008F6744" w:rsidRDefault="00F84687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Worksite</w:t>
            </w:r>
          </w:p>
        </w:tc>
        <w:tc>
          <w:tcPr>
            <w:tcW w:w="2028" w:type="dxa"/>
            <w:shd w:val="clear" w:color="auto" w:fill="FFFFFF" w:themeFill="background1"/>
          </w:tcPr>
          <w:p w14:paraId="1D550B2D" w14:textId="54ED0951" w:rsidR="00F84687" w:rsidRPr="008F6744" w:rsidRDefault="00F84687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F62E1D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Worksite</w:t>
            </w:r>
          </w:p>
        </w:tc>
        <w:tc>
          <w:tcPr>
            <w:tcW w:w="1507" w:type="dxa"/>
            <w:shd w:val="clear" w:color="auto" w:fill="FFFF00"/>
          </w:tcPr>
          <w:p w14:paraId="629A91CA" w14:textId="06486E6C" w:rsidR="00F84687" w:rsidRPr="008F6744" w:rsidRDefault="008702E1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Christmas Holiday</w:t>
            </w:r>
          </w:p>
        </w:tc>
        <w:tc>
          <w:tcPr>
            <w:tcW w:w="2099" w:type="dxa"/>
            <w:shd w:val="clear" w:color="auto" w:fill="FFFF00"/>
          </w:tcPr>
          <w:p w14:paraId="14EE410A" w14:textId="77777777" w:rsidR="008702E1" w:rsidRDefault="008702E1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Christmas</w:t>
            </w:r>
          </w:p>
          <w:p w14:paraId="2CA44E0F" w14:textId="3CF81945" w:rsidR="00F84687" w:rsidRPr="008F6744" w:rsidRDefault="00F84687" w:rsidP="00F8468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Holiday</w:t>
            </w:r>
          </w:p>
        </w:tc>
      </w:tr>
      <w:tr w:rsidR="00F84687" w14:paraId="52D87B67" w14:textId="77777777" w:rsidTr="008702E1">
        <w:trPr>
          <w:gridAfter w:val="1"/>
          <w:wAfter w:w="26" w:type="dxa"/>
        </w:trPr>
        <w:tc>
          <w:tcPr>
            <w:tcW w:w="1080" w:type="dxa"/>
          </w:tcPr>
          <w:p w14:paraId="0F0355EE" w14:textId="10446CA5" w:rsidR="00F84687" w:rsidRPr="008F6744" w:rsidRDefault="00F8468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12/23/19</w:t>
            </w:r>
          </w:p>
        </w:tc>
        <w:tc>
          <w:tcPr>
            <w:tcW w:w="1030" w:type="dxa"/>
          </w:tcPr>
          <w:p w14:paraId="57F67243" w14:textId="77777777" w:rsidR="00F84687" w:rsidRPr="008F6744" w:rsidRDefault="00F8468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1590" w:type="dxa"/>
            <w:shd w:val="clear" w:color="auto" w:fill="FFFF00"/>
          </w:tcPr>
          <w:p w14:paraId="248A4C75" w14:textId="6E6EC326" w:rsidR="00F84687" w:rsidRPr="008702E1" w:rsidRDefault="008702E1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Christmas </w:t>
            </w:r>
            <w:r w:rsidR="00F84687"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HOLIDAY</w:t>
            </w:r>
          </w:p>
        </w:tc>
        <w:tc>
          <w:tcPr>
            <w:tcW w:w="8944" w:type="dxa"/>
            <w:gridSpan w:val="6"/>
            <w:shd w:val="clear" w:color="auto" w:fill="FFFF00"/>
          </w:tcPr>
          <w:p w14:paraId="0E0437AC" w14:textId="42FF6B0A" w:rsidR="00F84687" w:rsidRPr="008F6744" w:rsidRDefault="00F8468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CHRISTMAS</w:t>
            </w:r>
          </w:p>
        </w:tc>
      </w:tr>
      <w:tr w:rsidR="004F6E77" w:rsidRPr="008702E1" w14:paraId="4D335EB3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1A2CA5D8" w14:textId="64CB0EDC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01/06/20</w:t>
            </w:r>
          </w:p>
        </w:tc>
        <w:tc>
          <w:tcPr>
            <w:tcW w:w="1030" w:type="dxa"/>
          </w:tcPr>
          <w:p w14:paraId="7F9FDC48" w14:textId="77777777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1590" w:type="dxa"/>
          </w:tcPr>
          <w:p w14:paraId="32D2AD85" w14:textId="7002992D" w:rsidR="004F6E77" w:rsidRPr="008702E1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ob Site</w:t>
            </w:r>
          </w:p>
        </w:tc>
        <w:tc>
          <w:tcPr>
            <w:tcW w:w="1679" w:type="dxa"/>
          </w:tcPr>
          <w:p w14:paraId="5757886E" w14:textId="3F24B855" w:rsidR="004F6E77" w:rsidRPr="008702E1" w:rsidRDefault="00F8468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WORKSITE</w:t>
            </w:r>
          </w:p>
        </w:tc>
        <w:tc>
          <w:tcPr>
            <w:tcW w:w="1616" w:type="dxa"/>
          </w:tcPr>
          <w:p w14:paraId="5419B7E1" w14:textId="1CACC0C9" w:rsidR="004F6E77" w:rsidRPr="008702E1" w:rsidRDefault="00F8468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OB PLACEMENT</w:t>
            </w:r>
          </w:p>
        </w:tc>
        <w:tc>
          <w:tcPr>
            <w:tcW w:w="2028" w:type="dxa"/>
          </w:tcPr>
          <w:p w14:paraId="79B01D5C" w14:textId="3D12DBFA" w:rsidR="004F6E77" w:rsidRPr="008702E1" w:rsidRDefault="00F8468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OB PLACMENT</w:t>
            </w:r>
          </w:p>
        </w:tc>
        <w:tc>
          <w:tcPr>
            <w:tcW w:w="1507" w:type="dxa"/>
          </w:tcPr>
          <w:p w14:paraId="74633E77" w14:textId="1AB898D8" w:rsidR="004F6E77" w:rsidRPr="008702E1" w:rsidRDefault="00F8468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OBS PLACEMENT</w:t>
            </w:r>
          </w:p>
        </w:tc>
        <w:tc>
          <w:tcPr>
            <w:tcW w:w="2099" w:type="dxa"/>
          </w:tcPr>
          <w:p w14:paraId="3DE31F45" w14:textId="6164196D" w:rsidR="004F6E77" w:rsidRPr="008702E1" w:rsidRDefault="00F8468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CASE MAMAGEMNT</w:t>
            </w:r>
          </w:p>
        </w:tc>
      </w:tr>
      <w:tr w:rsidR="00953D16" w14:paraId="76A82FBA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0B1FCDAC" w14:textId="39E6BB87" w:rsidR="00953D16" w:rsidRDefault="00953D16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01/13/20</w:t>
            </w:r>
          </w:p>
        </w:tc>
        <w:tc>
          <w:tcPr>
            <w:tcW w:w="1030" w:type="dxa"/>
          </w:tcPr>
          <w:p w14:paraId="5E21F608" w14:textId="77777777" w:rsidR="00953D16" w:rsidRPr="008F6744" w:rsidRDefault="00953D16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1590" w:type="dxa"/>
          </w:tcPr>
          <w:p w14:paraId="57E873BC" w14:textId="1254D166" w:rsidR="00953D16" w:rsidRPr="008702E1" w:rsidRDefault="00953D16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ducational</w:t>
            </w:r>
          </w:p>
        </w:tc>
        <w:tc>
          <w:tcPr>
            <w:tcW w:w="1679" w:type="dxa"/>
            <w:shd w:val="clear" w:color="auto" w:fill="FFFF00"/>
          </w:tcPr>
          <w:p w14:paraId="0BACE38B" w14:textId="77777777" w:rsidR="00953D16" w:rsidRPr="008F6744" w:rsidRDefault="00953D16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1616" w:type="dxa"/>
            <w:shd w:val="clear" w:color="auto" w:fill="FFFF00"/>
          </w:tcPr>
          <w:p w14:paraId="02A202B9" w14:textId="77777777" w:rsidR="00953D16" w:rsidRPr="008F6744" w:rsidRDefault="00953D16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2028" w:type="dxa"/>
            <w:shd w:val="clear" w:color="auto" w:fill="FFFF00"/>
          </w:tcPr>
          <w:p w14:paraId="1C4F21AA" w14:textId="77777777" w:rsidR="00953D16" w:rsidRPr="008F6744" w:rsidRDefault="00953D16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1507" w:type="dxa"/>
            <w:shd w:val="clear" w:color="auto" w:fill="FFFF00"/>
          </w:tcPr>
          <w:p w14:paraId="22CB41EA" w14:textId="77777777" w:rsidR="00953D16" w:rsidRPr="008F6744" w:rsidRDefault="00953D16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2099" w:type="dxa"/>
            <w:shd w:val="clear" w:color="auto" w:fill="FFFF00"/>
          </w:tcPr>
          <w:p w14:paraId="6AAC7F9A" w14:textId="77777777" w:rsidR="00953D16" w:rsidRPr="008F6744" w:rsidRDefault="00953D16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</w:tr>
      <w:tr w:rsidR="004F6E77" w14:paraId="45C0AC43" w14:textId="77777777" w:rsidTr="00C422A2">
        <w:trPr>
          <w:gridAfter w:val="2"/>
          <w:wAfter w:w="41" w:type="dxa"/>
        </w:trPr>
        <w:tc>
          <w:tcPr>
            <w:tcW w:w="1080" w:type="dxa"/>
          </w:tcPr>
          <w:p w14:paraId="4D9715BF" w14:textId="2FDD5A26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01/</w:t>
            </w:r>
            <w:r w:rsidR="00953D16">
              <w:rPr>
                <w:rFonts w:ascii="Times New Roman" w:hAnsi="Times New Roman" w:cs="Times New Roman"/>
                <w:b/>
                <w:i/>
              </w:rPr>
              <w:t>20</w:t>
            </w:r>
            <w:r>
              <w:rPr>
                <w:rFonts w:ascii="Times New Roman" w:hAnsi="Times New Roman" w:cs="Times New Roman"/>
                <w:b/>
                <w:i/>
              </w:rPr>
              <w:t>/20</w:t>
            </w:r>
          </w:p>
        </w:tc>
        <w:tc>
          <w:tcPr>
            <w:tcW w:w="1030" w:type="dxa"/>
          </w:tcPr>
          <w:p w14:paraId="0CB10C2D" w14:textId="77777777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1590" w:type="dxa"/>
          </w:tcPr>
          <w:p w14:paraId="7F2CCF3E" w14:textId="423DB439" w:rsidR="004F6E77" w:rsidRPr="008702E1" w:rsidRDefault="0001416D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rogram Management week</w:t>
            </w:r>
          </w:p>
        </w:tc>
        <w:tc>
          <w:tcPr>
            <w:tcW w:w="1679" w:type="dxa"/>
            <w:shd w:val="clear" w:color="auto" w:fill="FFFF00"/>
          </w:tcPr>
          <w:p w14:paraId="751786DD" w14:textId="77777777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1616" w:type="dxa"/>
            <w:shd w:val="clear" w:color="auto" w:fill="FFFF00"/>
          </w:tcPr>
          <w:p w14:paraId="229DCA8B" w14:textId="77777777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2028" w:type="dxa"/>
            <w:shd w:val="clear" w:color="auto" w:fill="FFFF00"/>
          </w:tcPr>
          <w:p w14:paraId="1A6FEC86" w14:textId="77777777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1507" w:type="dxa"/>
            <w:shd w:val="clear" w:color="auto" w:fill="FFFF00"/>
          </w:tcPr>
          <w:p w14:paraId="52D182BB" w14:textId="77777777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2099" w:type="dxa"/>
            <w:shd w:val="clear" w:color="auto" w:fill="FFFF00"/>
          </w:tcPr>
          <w:p w14:paraId="382A31AE" w14:textId="624503D6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</w:tr>
      <w:tr w:rsidR="004F6E77" w14:paraId="31BFA842" w14:textId="77777777" w:rsidTr="00953D16">
        <w:trPr>
          <w:gridAfter w:val="2"/>
          <w:wAfter w:w="41" w:type="dxa"/>
        </w:trPr>
        <w:tc>
          <w:tcPr>
            <w:tcW w:w="1080" w:type="dxa"/>
          </w:tcPr>
          <w:p w14:paraId="5A28608B" w14:textId="56D03F7A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lastRenderedPageBreak/>
              <w:t>01/2</w:t>
            </w:r>
            <w:r w:rsidR="00953D16">
              <w:rPr>
                <w:rFonts w:ascii="Times New Roman" w:hAnsi="Times New Roman" w:cs="Times New Roman"/>
                <w:b/>
                <w:i/>
              </w:rPr>
              <w:t>7</w:t>
            </w:r>
            <w:r w:rsidR="008702E1">
              <w:rPr>
                <w:rFonts w:ascii="Times New Roman" w:hAnsi="Times New Roman" w:cs="Times New Roman"/>
                <w:b/>
                <w:i/>
              </w:rPr>
              <w:t>/</w:t>
            </w:r>
            <w:r>
              <w:rPr>
                <w:rFonts w:ascii="Times New Roman" w:hAnsi="Times New Roman" w:cs="Times New Roman"/>
                <w:b/>
                <w:i/>
              </w:rPr>
              <w:t>20</w:t>
            </w:r>
          </w:p>
        </w:tc>
        <w:tc>
          <w:tcPr>
            <w:tcW w:w="1030" w:type="dxa"/>
          </w:tcPr>
          <w:p w14:paraId="4653AA6D" w14:textId="77777777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1590" w:type="dxa"/>
          </w:tcPr>
          <w:p w14:paraId="12BDE779" w14:textId="3A72D435" w:rsidR="004F6E77" w:rsidRPr="008702E1" w:rsidRDefault="0001416D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8702E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rogram Closeout</w:t>
            </w:r>
          </w:p>
        </w:tc>
        <w:tc>
          <w:tcPr>
            <w:tcW w:w="1679" w:type="dxa"/>
            <w:shd w:val="clear" w:color="auto" w:fill="FFFF00"/>
          </w:tcPr>
          <w:p w14:paraId="1A65D890" w14:textId="77777777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1616" w:type="dxa"/>
            <w:shd w:val="clear" w:color="auto" w:fill="FFFF00"/>
          </w:tcPr>
          <w:p w14:paraId="5031CA5A" w14:textId="77777777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2028" w:type="dxa"/>
            <w:shd w:val="clear" w:color="auto" w:fill="FFFF00"/>
          </w:tcPr>
          <w:p w14:paraId="212CC7D2" w14:textId="77777777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1507" w:type="dxa"/>
            <w:shd w:val="clear" w:color="auto" w:fill="FFFF00"/>
          </w:tcPr>
          <w:p w14:paraId="4DFA970F" w14:textId="77777777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2099" w:type="dxa"/>
            <w:shd w:val="clear" w:color="auto" w:fill="FFFF00"/>
          </w:tcPr>
          <w:p w14:paraId="5A0CA26A" w14:textId="36BE8727" w:rsidR="004F6E77" w:rsidRPr="008F6744" w:rsidRDefault="004F6E77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</w:tr>
      <w:tr w:rsidR="004F6E77" w14:paraId="724ECFB0" w14:textId="77777777" w:rsidTr="00953D16">
        <w:tc>
          <w:tcPr>
            <w:tcW w:w="1080" w:type="dxa"/>
          </w:tcPr>
          <w:p w14:paraId="241BA364" w14:textId="52A725AD" w:rsidR="004F6E77" w:rsidRPr="008F6744" w:rsidRDefault="00953D16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02/03/20</w:t>
            </w:r>
          </w:p>
        </w:tc>
        <w:tc>
          <w:tcPr>
            <w:tcW w:w="11590" w:type="dxa"/>
            <w:gridSpan w:val="9"/>
            <w:shd w:val="clear" w:color="auto" w:fill="FFFF00"/>
          </w:tcPr>
          <w:p w14:paraId="535801ED" w14:textId="3BA3D7F3" w:rsidR="004F6E77" w:rsidRPr="008F6744" w:rsidRDefault="00953D16" w:rsidP="004F6E77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Graduation Week</w:t>
            </w:r>
          </w:p>
        </w:tc>
      </w:tr>
    </w:tbl>
    <w:p w14:paraId="38E98A5B" w14:textId="2651BAA0" w:rsidR="00D84963" w:rsidRPr="008702E1" w:rsidRDefault="008702E1" w:rsidP="008F6744">
      <w:pPr>
        <w:rPr>
          <w:rFonts w:ascii="Palatino Linotype" w:hAnsi="Palatino Linotype"/>
          <w:b/>
          <w:bCs/>
          <w:u w:val="single"/>
        </w:rPr>
      </w:pPr>
      <w:r w:rsidRPr="008702E1">
        <w:rPr>
          <w:rFonts w:ascii="Palatino Linotype" w:hAnsi="Palatino Linotype"/>
          <w:b/>
          <w:bCs/>
          <w:u w:val="single"/>
        </w:rPr>
        <w:t>Schedules Notes:</w:t>
      </w:r>
    </w:p>
    <w:p w14:paraId="4BE6875F" w14:textId="5D0393A6" w:rsidR="008702E1" w:rsidRPr="008702E1" w:rsidRDefault="008702E1" w:rsidP="008702E1">
      <w:pPr>
        <w:pStyle w:val="ListParagraph"/>
        <w:numPr>
          <w:ilvl w:val="0"/>
          <w:numId w:val="2"/>
        </w:numPr>
        <w:rPr>
          <w:rFonts w:ascii="Palatino Linotype" w:hAnsi="Palatino Linotype"/>
        </w:rPr>
      </w:pPr>
      <w:r w:rsidRPr="008702E1">
        <w:rPr>
          <w:rFonts w:ascii="Palatino Linotype" w:hAnsi="Palatino Linotype"/>
        </w:rPr>
        <w:t>Schedule is subject to change weekly, based on needs and testing feedback</w:t>
      </w:r>
      <w:r w:rsidR="00605ED1">
        <w:rPr>
          <w:rFonts w:ascii="Palatino Linotype" w:hAnsi="Palatino Linotype"/>
        </w:rPr>
        <w:t>.</w:t>
      </w:r>
    </w:p>
    <w:p w14:paraId="6A9C3007" w14:textId="6978DEAD" w:rsidR="008702E1" w:rsidRPr="008702E1" w:rsidRDefault="008702E1" w:rsidP="008702E1">
      <w:pPr>
        <w:pStyle w:val="ListParagraph"/>
        <w:numPr>
          <w:ilvl w:val="0"/>
          <w:numId w:val="2"/>
        </w:numPr>
        <w:rPr>
          <w:rFonts w:ascii="Palatino Linotype" w:hAnsi="Palatino Linotype"/>
        </w:rPr>
      </w:pPr>
      <w:r w:rsidRPr="008702E1">
        <w:rPr>
          <w:rFonts w:ascii="Palatino Linotype" w:hAnsi="Palatino Linotype"/>
        </w:rPr>
        <w:t>Guest Speakers will cause the schedule to change</w:t>
      </w:r>
      <w:r w:rsidR="00605ED1">
        <w:rPr>
          <w:rFonts w:ascii="Palatino Linotype" w:hAnsi="Palatino Linotype"/>
        </w:rPr>
        <w:t>.</w:t>
      </w:r>
    </w:p>
    <w:p w14:paraId="67EF06DF" w14:textId="486E0F13" w:rsidR="008702E1" w:rsidRPr="008702E1" w:rsidRDefault="008702E1" w:rsidP="008702E1">
      <w:pPr>
        <w:pStyle w:val="ListParagraph"/>
        <w:numPr>
          <w:ilvl w:val="0"/>
          <w:numId w:val="2"/>
        </w:numPr>
        <w:rPr>
          <w:rFonts w:ascii="Palatino Linotype" w:hAnsi="Palatino Linotype"/>
        </w:rPr>
      </w:pPr>
      <w:r w:rsidRPr="008702E1">
        <w:rPr>
          <w:rFonts w:ascii="Palatino Linotype" w:hAnsi="Palatino Linotype"/>
        </w:rPr>
        <w:t>All testing must be completed by each participant and results posted in Case Management and MIS Files.</w:t>
      </w:r>
    </w:p>
    <w:p w14:paraId="41451E8C" w14:textId="55B059FB" w:rsidR="008702E1" w:rsidRDefault="008702E1" w:rsidP="008702E1">
      <w:pPr>
        <w:pStyle w:val="ListParagraph"/>
        <w:numPr>
          <w:ilvl w:val="0"/>
          <w:numId w:val="2"/>
        </w:numPr>
        <w:rPr>
          <w:rFonts w:ascii="Palatino Linotype" w:hAnsi="Palatino Linotype"/>
        </w:rPr>
      </w:pPr>
      <w:r w:rsidRPr="008702E1">
        <w:rPr>
          <w:rFonts w:ascii="Palatino Linotype" w:hAnsi="Palatino Linotype"/>
        </w:rPr>
        <w:t>Worksite safety rules must be adhered to all times</w:t>
      </w:r>
      <w:r w:rsidR="00605ED1">
        <w:rPr>
          <w:rFonts w:ascii="Palatino Linotype" w:hAnsi="Palatino Linotype"/>
        </w:rPr>
        <w:t>.</w:t>
      </w:r>
    </w:p>
    <w:p w14:paraId="5FC6E6BA" w14:textId="3C63A4A6" w:rsidR="00953D16" w:rsidRPr="008702E1" w:rsidRDefault="00953D16" w:rsidP="008702E1">
      <w:pPr>
        <w:pStyle w:val="ListParagraph"/>
        <w:numPr>
          <w:ilvl w:val="0"/>
          <w:numId w:val="2"/>
        </w:numPr>
        <w:rPr>
          <w:rFonts w:ascii="Palatino Linotype" w:hAnsi="Palatino Linotype"/>
        </w:rPr>
      </w:pPr>
      <w:r>
        <w:rPr>
          <w:rFonts w:ascii="Palatino Linotype" w:hAnsi="Palatino Linotype"/>
        </w:rPr>
        <w:t>Employment Opportunities can affect schedule</w:t>
      </w:r>
      <w:r w:rsidR="00605ED1">
        <w:rPr>
          <w:rFonts w:ascii="Palatino Linotype" w:hAnsi="Palatino Linotype"/>
        </w:rPr>
        <w:t>.</w:t>
      </w:r>
    </w:p>
    <w:sectPr w:rsidR="00953D16" w:rsidRPr="008702E1" w:rsidSect="0097115C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itannic Bold">
    <w:altName w:val="Britannic Bold"/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5A504F"/>
    <w:multiLevelType w:val="hybridMultilevel"/>
    <w:tmpl w:val="78FCC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663802"/>
    <w:multiLevelType w:val="hybridMultilevel"/>
    <w:tmpl w:val="996402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0MDezNDcxNDAzMjdR0lEKTi0uzszPAykwqgUALuChhCwAAAA="/>
  </w:docVars>
  <w:rsids>
    <w:rsidRoot w:val="00F9571D"/>
    <w:rsid w:val="0001416D"/>
    <w:rsid w:val="000363C5"/>
    <w:rsid w:val="00042FCB"/>
    <w:rsid w:val="00103E51"/>
    <w:rsid w:val="00117403"/>
    <w:rsid w:val="001C68D0"/>
    <w:rsid w:val="00235565"/>
    <w:rsid w:val="002E68AC"/>
    <w:rsid w:val="003B05BD"/>
    <w:rsid w:val="003E1299"/>
    <w:rsid w:val="004D153C"/>
    <w:rsid w:val="004F6E77"/>
    <w:rsid w:val="00527703"/>
    <w:rsid w:val="005637F5"/>
    <w:rsid w:val="00605ED1"/>
    <w:rsid w:val="00622EF3"/>
    <w:rsid w:val="006D7AE3"/>
    <w:rsid w:val="006F77B9"/>
    <w:rsid w:val="00762B2E"/>
    <w:rsid w:val="007E1D74"/>
    <w:rsid w:val="00805ED1"/>
    <w:rsid w:val="008702E1"/>
    <w:rsid w:val="008978A2"/>
    <w:rsid w:val="008F6744"/>
    <w:rsid w:val="00953D16"/>
    <w:rsid w:val="0097115C"/>
    <w:rsid w:val="00981D56"/>
    <w:rsid w:val="00A721B2"/>
    <w:rsid w:val="00B36E8D"/>
    <w:rsid w:val="00C422A2"/>
    <w:rsid w:val="00CC1F5A"/>
    <w:rsid w:val="00D125D1"/>
    <w:rsid w:val="00D84963"/>
    <w:rsid w:val="00DA2DE4"/>
    <w:rsid w:val="00E465B8"/>
    <w:rsid w:val="00E72E65"/>
    <w:rsid w:val="00EB2559"/>
    <w:rsid w:val="00EB5B14"/>
    <w:rsid w:val="00EC7B30"/>
    <w:rsid w:val="00EE087F"/>
    <w:rsid w:val="00F35BFE"/>
    <w:rsid w:val="00F67945"/>
    <w:rsid w:val="00F84687"/>
    <w:rsid w:val="00F9571D"/>
    <w:rsid w:val="00FC2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BBB95"/>
  <w15:docId w15:val="{A4830469-0D37-48B4-9192-27506CED9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1D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465B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67945"/>
    <w:pPr>
      <w:spacing w:line="25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08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8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080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A02CD-3306-44B9-9277-42B144A06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1</Pages>
  <Words>2777</Words>
  <Characters>15830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rey higgs</dc:creator>
  <cp:lastModifiedBy>jeffrey higgs</cp:lastModifiedBy>
  <cp:revision>3</cp:revision>
  <cp:lastPrinted>2019-10-04T15:43:00Z</cp:lastPrinted>
  <dcterms:created xsi:type="dcterms:W3CDTF">2019-10-13T23:03:00Z</dcterms:created>
  <dcterms:modified xsi:type="dcterms:W3CDTF">2020-02-12T22:18:00Z</dcterms:modified>
</cp:coreProperties>
</file>